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7068666" w14:textId="3DF56BAE" w:rsidR="00776320" w:rsidRDefault="001375B2">
      <w:pPr>
        <w:rPr>
          <w:rFonts w:ascii="Verdana" w:hAnsi="Verdana"/>
          <w:sz w:val="14"/>
          <w:szCs w:val="14"/>
        </w:rPr>
      </w:pPr>
      <w:bookmarkStart w:id="0" w:name="_Hlk53587900"/>
      <w:bookmarkEnd w:id="0"/>
      <w:r>
        <w:rPr>
          <w:noProof/>
        </w:rPr>
        <mc:AlternateContent>
          <mc:Choice Requires="wps">
            <w:drawing>
              <wp:anchor distT="0" distB="0" distL="114300" distR="114300" simplePos="0" relativeHeight="4" behindDoc="0" locked="0" layoutInCell="1" allowOverlap="1" wp14:anchorId="02FC7DDB" wp14:editId="5D8F5E43">
                <wp:simplePos x="0" y="0"/>
                <wp:positionH relativeFrom="column">
                  <wp:posOffset>1076325</wp:posOffset>
                </wp:positionH>
                <wp:positionV relativeFrom="paragraph">
                  <wp:posOffset>1200150</wp:posOffset>
                </wp:positionV>
                <wp:extent cx="5706745" cy="6467475"/>
                <wp:effectExtent l="0" t="0" r="8255" b="9525"/>
                <wp:wrapNone/>
                <wp:docPr id="19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06745" cy="64674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00B64D0" w14:textId="77777777" w:rsidR="006B47C8" w:rsidRPr="0000008B" w:rsidRDefault="006B47C8" w:rsidP="006B47C8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color w:val="1F4E79"/>
                                <w:szCs w:val="22"/>
                              </w:rPr>
                            </w:pPr>
                            <w:bookmarkStart w:id="1" w:name="_Hlk53587898"/>
                            <w:bookmarkEnd w:id="1"/>
                            <w:r w:rsidRPr="0000008B">
                              <w:rPr>
                                <w:rFonts w:ascii="Arial" w:hAnsi="Arial" w:cs="Arial"/>
                                <w:b/>
                                <w:color w:val="1F4E79"/>
                                <w:szCs w:val="22"/>
                              </w:rPr>
                              <w:t xml:space="preserve">Meeting 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1F4E79"/>
                                <w:szCs w:val="22"/>
                              </w:rPr>
                              <w:t>Minutes</w:t>
                            </w:r>
                          </w:p>
                          <w:p w14:paraId="20273178" w14:textId="2407F07B" w:rsidR="006B47C8" w:rsidRPr="0000008B" w:rsidRDefault="006B47C8" w:rsidP="006B47C8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color w:val="1F4E79"/>
                                <w:szCs w:val="22"/>
                              </w:rPr>
                            </w:pPr>
                            <w:r w:rsidRPr="0000008B">
                              <w:rPr>
                                <w:rFonts w:ascii="Arial" w:hAnsi="Arial" w:cs="Arial"/>
                                <w:b/>
                                <w:color w:val="1F4E79"/>
                                <w:szCs w:val="22"/>
                              </w:rPr>
                              <w:t xml:space="preserve">Thursday, </w:t>
                            </w:r>
                            <w:r w:rsidR="003905D2">
                              <w:rPr>
                                <w:rFonts w:ascii="Arial" w:hAnsi="Arial" w:cs="Arial"/>
                                <w:b/>
                                <w:color w:val="1F4E79"/>
                                <w:szCs w:val="22"/>
                              </w:rPr>
                              <w:t>February 18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1F4E79"/>
                                <w:szCs w:val="22"/>
                              </w:rPr>
                              <w:t>, 202</w:t>
                            </w:r>
                            <w:r w:rsidR="003905D2">
                              <w:rPr>
                                <w:rFonts w:ascii="Arial" w:hAnsi="Arial" w:cs="Arial"/>
                                <w:b/>
                                <w:color w:val="1F4E79"/>
                                <w:szCs w:val="22"/>
                              </w:rPr>
                              <w:t>1</w:t>
                            </w:r>
                          </w:p>
                          <w:p w14:paraId="1AA17B06" w14:textId="78003B8E" w:rsidR="006B47C8" w:rsidRDefault="00A914A5" w:rsidP="006B47C8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color w:val="1F4E79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1F4E79"/>
                                <w:szCs w:val="22"/>
                              </w:rPr>
                              <w:t>Web Meeting 12:00-1:</w:t>
                            </w:r>
                            <w:r w:rsidR="00E5005F">
                              <w:rPr>
                                <w:rFonts w:ascii="Arial" w:hAnsi="Arial" w:cs="Arial"/>
                                <w:b/>
                                <w:color w:val="1F4E79"/>
                                <w:szCs w:val="22"/>
                              </w:rPr>
                              <w:t>0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1F4E79"/>
                                <w:szCs w:val="22"/>
                              </w:rPr>
                              <w:t>0pm</w:t>
                            </w:r>
                          </w:p>
                          <w:p w14:paraId="07551CB1" w14:textId="77777777" w:rsidR="006B47C8" w:rsidRPr="008E734A" w:rsidRDefault="006B47C8" w:rsidP="006B47C8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color w:val="1F4E79"/>
                                <w:sz w:val="22"/>
                                <w:szCs w:val="22"/>
                              </w:rPr>
                            </w:pPr>
                          </w:p>
                          <w:p w14:paraId="2D116ABC" w14:textId="637D5F9B" w:rsidR="006B47C8" w:rsidRPr="0010623B" w:rsidRDefault="006B47C8" w:rsidP="006B47C8">
                            <w:pPr>
                              <w:pStyle w:val="ListParagraph"/>
                              <w:numPr>
                                <w:ilvl w:val="0"/>
                                <w:numId w:val="23"/>
                              </w:numPr>
                              <w:rPr>
                                <w:rFonts w:ascii="Arial" w:hAnsi="Arial" w:cs="Arial"/>
                                <w:bCs/>
                                <w:sz w:val="22"/>
                                <w:szCs w:val="22"/>
                              </w:rPr>
                            </w:pPr>
                            <w:r w:rsidRPr="0010623B">
                              <w:rPr>
                                <w:rFonts w:ascii="Arial" w:hAnsi="Arial" w:cs="Arial"/>
                                <w:bCs/>
                                <w:sz w:val="22"/>
                                <w:szCs w:val="22"/>
                              </w:rPr>
                              <w:t xml:space="preserve">Welcome and </w:t>
                            </w:r>
                            <w:r w:rsidR="00A914A5" w:rsidRPr="0010623B">
                              <w:rPr>
                                <w:rFonts w:ascii="Arial" w:hAnsi="Arial" w:cs="Arial"/>
                                <w:bCs/>
                                <w:sz w:val="22"/>
                                <w:szCs w:val="22"/>
                              </w:rPr>
                              <w:t>introductions (12</w:t>
                            </w:r>
                            <w:r w:rsidR="002E1AD8" w:rsidRPr="0010623B">
                              <w:rPr>
                                <w:rFonts w:ascii="Arial" w:hAnsi="Arial" w:cs="Arial"/>
                                <w:bCs/>
                                <w:sz w:val="22"/>
                                <w:szCs w:val="22"/>
                              </w:rPr>
                              <w:t>:0</w:t>
                            </w:r>
                            <w:r w:rsidR="0010623B" w:rsidRPr="0010623B">
                              <w:rPr>
                                <w:rFonts w:ascii="Arial" w:hAnsi="Arial" w:cs="Arial"/>
                                <w:bCs/>
                                <w:sz w:val="22"/>
                                <w:szCs w:val="22"/>
                              </w:rPr>
                              <w:t>3</w:t>
                            </w:r>
                            <w:r w:rsidR="00A914A5" w:rsidRPr="0010623B">
                              <w:rPr>
                                <w:rFonts w:ascii="Arial" w:hAnsi="Arial" w:cs="Arial"/>
                                <w:bCs/>
                                <w:sz w:val="22"/>
                                <w:szCs w:val="22"/>
                              </w:rPr>
                              <w:t>pm)</w:t>
                            </w:r>
                          </w:p>
                          <w:p w14:paraId="5C6150DF" w14:textId="614523A1" w:rsidR="00A914A5" w:rsidRPr="0010623B" w:rsidRDefault="00394615" w:rsidP="006B47C8">
                            <w:pPr>
                              <w:pStyle w:val="ListParagraph"/>
                              <w:rPr>
                                <w:rFonts w:ascii="Arial" w:hAnsi="Arial" w:cs="Arial"/>
                                <w:bCs/>
                                <w:sz w:val="22"/>
                                <w:szCs w:val="22"/>
                              </w:rPr>
                            </w:pPr>
                            <w:r w:rsidRPr="0010623B">
                              <w:rPr>
                                <w:rFonts w:ascii="Arial" w:hAnsi="Arial" w:cs="Arial"/>
                                <w:bCs/>
                                <w:sz w:val="22"/>
                                <w:szCs w:val="22"/>
                              </w:rPr>
                              <w:t xml:space="preserve">  </w:t>
                            </w:r>
                            <w:r w:rsidRPr="0010623B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 </w:t>
                            </w:r>
                          </w:p>
                          <w:p w14:paraId="694FA395" w14:textId="7CBD5326" w:rsidR="00A914A5" w:rsidRPr="0010623B" w:rsidRDefault="00A914A5" w:rsidP="00A914A5">
                            <w:pPr>
                              <w:pStyle w:val="ListParagraph"/>
                              <w:numPr>
                                <w:ilvl w:val="0"/>
                                <w:numId w:val="23"/>
                              </w:numPr>
                              <w:rPr>
                                <w:rFonts w:ascii="Arial" w:hAnsi="Arial" w:cs="Arial"/>
                                <w:bCs/>
                                <w:sz w:val="22"/>
                                <w:szCs w:val="22"/>
                              </w:rPr>
                            </w:pPr>
                            <w:r w:rsidRPr="0010623B">
                              <w:rPr>
                                <w:rFonts w:ascii="Arial" w:hAnsi="Arial" w:cs="Arial"/>
                                <w:bCs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394615" w:rsidRPr="0010623B">
                              <w:rPr>
                                <w:rFonts w:ascii="Arial" w:hAnsi="Arial" w:cs="Arial"/>
                                <w:bCs/>
                                <w:sz w:val="22"/>
                                <w:szCs w:val="22"/>
                              </w:rPr>
                              <w:t>Board Reports:</w:t>
                            </w:r>
                          </w:p>
                          <w:p w14:paraId="17CE2907" w14:textId="2321B71E" w:rsidR="00394615" w:rsidRPr="0010623B" w:rsidRDefault="00DB1665" w:rsidP="00A32C72">
                            <w:pPr>
                              <w:pStyle w:val="ListParagraph"/>
                              <w:numPr>
                                <w:ilvl w:val="0"/>
                                <w:numId w:val="28"/>
                              </w:numPr>
                              <w:rPr>
                                <w:rFonts w:ascii="Arial" w:hAnsi="Arial" w:cs="Arial"/>
                                <w:bCs/>
                                <w:sz w:val="22"/>
                                <w:szCs w:val="22"/>
                              </w:rPr>
                            </w:pPr>
                            <w:r w:rsidRPr="0010623B">
                              <w:rPr>
                                <w:rFonts w:ascii="Arial" w:hAnsi="Arial" w:cs="Arial"/>
                                <w:bCs/>
                                <w:sz w:val="22"/>
                                <w:szCs w:val="22"/>
                              </w:rPr>
                              <w:t>Financial</w:t>
                            </w:r>
                            <w:r w:rsidR="00A32C72" w:rsidRPr="0010623B">
                              <w:rPr>
                                <w:rFonts w:ascii="Arial" w:hAnsi="Arial" w:cs="Arial"/>
                                <w:bCs/>
                                <w:sz w:val="22"/>
                                <w:szCs w:val="22"/>
                              </w:rPr>
                              <w:t xml:space="preserve"> – </w:t>
                            </w:r>
                            <w:r w:rsidRPr="0010623B">
                              <w:rPr>
                                <w:rFonts w:ascii="Arial" w:hAnsi="Arial" w:cs="Arial"/>
                                <w:bCs/>
                                <w:sz w:val="22"/>
                                <w:szCs w:val="22"/>
                              </w:rPr>
                              <w:t>Lisa</w:t>
                            </w:r>
                          </w:p>
                          <w:p w14:paraId="57020B62" w14:textId="1AFDB1B3" w:rsidR="009E5026" w:rsidRPr="0010623B" w:rsidRDefault="0010623B" w:rsidP="009E5026">
                            <w:pPr>
                              <w:pStyle w:val="ListParagraph"/>
                              <w:numPr>
                                <w:ilvl w:val="0"/>
                                <w:numId w:val="35"/>
                              </w:numPr>
                              <w:rPr>
                                <w:rFonts w:ascii="Arial" w:hAnsi="Arial" w:cs="Arial"/>
                                <w:bCs/>
                                <w:sz w:val="22"/>
                                <w:szCs w:val="22"/>
                              </w:rPr>
                            </w:pPr>
                            <w:r w:rsidRPr="0010623B">
                              <w:rPr>
                                <w:rFonts w:ascii="Arial" w:hAnsi="Arial" w:cs="Arial"/>
                                <w:bCs/>
                                <w:sz w:val="22"/>
                                <w:szCs w:val="22"/>
                              </w:rPr>
                              <w:t>Just finished financial audit</w:t>
                            </w:r>
                          </w:p>
                          <w:p w14:paraId="6FC8FD99" w14:textId="77777777" w:rsidR="0010623B" w:rsidRPr="0010623B" w:rsidRDefault="0010623B" w:rsidP="0010623B">
                            <w:pPr>
                              <w:pStyle w:val="ListParagraph"/>
                              <w:numPr>
                                <w:ilvl w:val="0"/>
                                <w:numId w:val="28"/>
                              </w:numPr>
                              <w:rPr>
                                <w:rFonts w:ascii="Arial" w:hAnsi="Arial" w:cs="Arial"/>
                                <w:bCs/>
                                <w:sz w:val="22"/>
                                <w:szCs w:val="22"/>
                              </w:rPr>
                            </w:pPr>
                            <w:r w:rsidRPr="0010623B">
                              <w:rPr>
                                <w:rFonts w:ascii="Arial" w:hAnsi="Arial" w:cs="Arial"/>
                                <w:bCs/>
                                <w:sz w:val="22"/>
                                <w:szCs w:val="22"/>
                              </w:rPr>
                              <w:t>Membership – Sue O.</w:t>
                            </w:r>
                          </w:p>
                          <w:p w14:paraId="66811C64" w14:textId="543BD268" w:rsidR="0010623B" w:rsidRPr="0010623B" w:rsidRDefault="0010623B" w:rsidP="0010623B">
                            <w:pPr>
                              <w:pStyle w:val="ListParagraph"/>
                              <w:numPr>
                                <w:ilvl w:val="0"/>
                                <w:numId w:val="40"/>
                              </w:numPr>
                              <w:rPr>
                                <w:rFonts w:ascii="Arial" w:hAnsi="Arial" w:cs="Arial"/>
                                <w:bCs/>
                                <w:sz w:val="22"/>
                                <w:szCs w:val="22"/>
                              </w:rPr>
                            </w:pPr>
                            <w:r w:rsidRPr="0010623B">
                              <w:rPr>
                                <w:rFonts w:ascii="Arial" w:hAnsi="Arial" w:cs="Arial"/>
                                <w:bCs/>
                                <w:sz w:val="22"/>
                                <w:szCs w:val="22"/>
                              </w:rPr>
                              <w:t xml:space="preserve">Info on dual membership went out - </w:t>
                            </w:r>
                            <w:r w:rsidRPr="0010623B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One membership under SHRM national – don’t have to pay chapter dues separately</w:t>
                            </w:r>
                          </w:p>
                          <w:p w14:paraId="16DEB492" w14:textId="2AA24524" w:rsidR="00E8112D" w:rsidRPr="0010623B" w:rsidRDefault="00E8112D" w:rsidP="00591E81">
                            <w:pPr>
                              <w:pStyle w:val="ListParagraph"/>
                              <w:numPr>
                                <w:ilvl w:val="0"/>
                                <w:numId w:val="28"/>
                              </w:numPr>
                              <w:rPr>
                                <w:rFonts w:ascii="Arial" w:hAnsi="Arial" w:cs="Arial"/>
                                <w:bCs/>
                                <w:sz w:val="22"/>
                                <w:szCs w:val="22"/>
                              </w:rPr>
                            </w:pPr>
                            <w:r w:rsidRPr="0010623B">
                              <w:rPr>
                                <w:rFonts w:ascii="Arial" w:hAnsi="Arial" w:cs="Arial"/>
                                <w:bCs/>
                                <w:sz w:val="22"/>
                                <w:szCs w:val="22"/>
                              </w:rPr>
                              <w:t>Programs-</w:t>
                            </w:r>
                            <w:r w:rsidR="0010623B" w:rsidRPr="0010623B">
                              <w:rPr>
                                <w:rFonts w:ascii="Arial" w:hAnsi="Arial" w:cs="Arial"/>
                                <w:bCs/>
                                <w:sz w:val="22"/>
                                <w:szCs w:val="22"/>
                              </w:rPr>
                              <w:t>Kevin</w:t>
                            </w:r>
                          </w:p>
                          <w:p w14:paraId="7CA3F3C0" w14:textId="77777777" w:rsidR="0010623B" w:rsidRPr="0010623B" w:rsidRDefault="0010623B" w:rsidP="00E8112D">
                            <w:pPr>
                              <w:pStyle w:val="ListParagraph"/>
                              <w:numPr>
                                <w:ilvl w:val="0"/>
                                <w:numId w:val="39"/>
                              </w:numPr>
                              <w:rPr>
                                <w:rFonts w:ascii="Arial" w:hAnsi="Arial" w:cs="Arial"/>
                                <w:bCs/>
                                <w:sz w:val="22"/>
                                <w:szCs w:val="22"/>
                              </w:rPr>
                            </w:pPr>
                            <w:r w:rsidRPr="0010623B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March- Donna Marino – talking about burnout</w:t>
                            </w:r>
                            <w:r w:rsidRPr="0010623B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 </w:t>
                            </w:r>
                          </w:p>
                          <w:p w14:paraId="450DE018" w14:textId="77777777" w:rsidR="0010623B" w:rsidRPr="0010623B" w:rsidRDefault="0010623B" w:rsidP="00E8112D">
                            <w:pPr>
                              <w:pStyle w:val="ListParagraph"/>
                              <w:numPr>
                                <w:ilvl w:val="0"/>
                                <w:numId w:val="39"/>
                              </w:numPr>
                              <w:rPr>
                                <w:rFonts w:ascii="Arial" w:hAnsi="Arial" w:cs="Arial"/>
                                <w:bCs/>
                                <w:sz w:val="22"/>
                                <w:szCs w:val="22"/>
                              </w:rPr>
                            </w:pPr>
                            <w:r w:rsidRPr="0010623B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April – John Newton</w:t>
                            </w:r>
                            <w:r w:rsidRPr="0010623B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 - </w:t>
                            </w:r>
                            <w:r w:rsidRPr="0010623B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HR trends surrounding remote workforce</w:t>
                            </w:r>
                          </w:p>
                          <w:p w14:paraId="28B24E50" w14:textId="77777777" w:rsidR="0010623B" w:rsidRPr="0010623B" w:rsidRDefault="0010623B" w:rsidP="00E8112D">
                            <w:pPr>
                              <w:pStyle w:val="ListParagraph"/>
                              <w:numPr>
                                <w:ilvl w:val="0"/>
                                <w:numId w:val="39"/>
                              </w:numPr>
                              <w:rPr>
                                <w:rFonts w:ascii="Arial" w:hAnsi="Arial" w:cs="Arial"/>
                                <w:bCs/>
                                <w:sz w:val="22"/>
                                <w:szCs w:val="22"/>
                              </w:rPr>
                            </w:pPr>
                            <w:r w:rsidRPr="0010623B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May – Tracy Ellis – racial equity</w:t>
                            </w:r>
                          </w:p>
                          <w:p w14:paraId="35DA4DF3" w14:textId="77777777" w:rsidR="0010623B" w:rsidRPr="0010623B" w:rsidRDefault="0010623B" w:rsidP="00E8112D">
                            <w:pPr>
                              <w:pStyle w:val="ListParagraph"/>
                              <w:numPr>
                                <w:ilvl w:val="0"/>
                                <w:numId w:val="39"/>
                              </w:numPr>
                              <w:rPr>
                                <w:rFonts w:ascii="Arial" w:hAnsi="Arial" w:cs="Arial"/>
                                <w:bCs/>
                                <w:sz w:val="22"/>
                                <w:szCs w:val="22"/>
                              </w:rPr>
                            </w:pPr>
                            <w:r w:rsidRPr="0010623B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June – deep dive on workplace investigations</w:t>
                            </w:r>
                          </w:p>
                          <w:p w14:paraId="2A7D21E1" w14:textId="160EE265" w:rsidR="00E8112D" w:rsidRPr="0010623B" w:rsidRDefault="0010623B" w:rsidP="009E39D6">
                            <w:pPr>
                              <w:pStyle w:val="ListParagraph"/>
                              <w:numPr>
                                <w:ilvl w:val="0"/>
                                <w:numId w:val="39"/>
                              </w:numPr>
                              <w:rPr>
                                <w:rFonts w:ascii="Arial" w:hAnsi="Arial" w:cs="Arial"/>
                                <w:bCs/>
                                <w:sz w:val="22"/>
                                <w:szCs w:val="22"/>
                              </w:rPr>
                            </w:pPr>
                            <w:r w:rsidRPr="0010623B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July – Mike Wong - legal update</w:t>
                            </w:r>
                          </w:p>
                          <w:p w14:paraId="5C4C0D2A" w14:textId="0B4CA902" w:rsidR="00A32C72" w:rsidRPr="0010623B" w:rsidRDefault="00A32C72" w:rsidP="00591E81">
                            <w:pPr>
                              <w:pStyle w:val="ListParagraph"/>
                              <w:numPr>
                                <w:ilvl w:val="0"/>
                                <w:numId w:val="28"/>
                              </w:numPr>
                              <w:rPr>
                                <w:rFonts w:ascii="Arial" w:hAnsi="Arial" w:cs="Arial"/>
                                <w:bCs/>
                                <w:sz w:val="22"/>
                                <w:szCs w:val="22"/>
                              </w:rPr>
                            </w:pPr>
                            <w:r w:rsidRPr="0010623B">
                              <w:rPr>
                                <w:rFonts w:ascii="Arial" w:hAnsi="Arial" w:cs="Arial"/>
                                <w:bCs/>
                                <w:sz w:val="22"/>
                                <w:szCs w:val="22"/>
                              </w:rPr>
                              <w:t xml:space="preserve">Website – </w:t>
                            </w:r>
                            <w:r w:rsidR="00111736" w:rsidRPr="0010623B">
                              <w:rPr>
                                <w:rFonts w:ascii="Arial" w:hAnsi="Arial" w:cs="Arial"/>
                                <w:bCs/>
                                <w:sz w:val="22"/>
                                <w:szCs w:val="22"/>
                              </w:rPr>
                              <w:t>Warren</w:t>
                            </w:r>
                          </w:p>
                          <w:p w14:paraId="78CFB81C" w14:textId="21875346" w:rsidR="00A32C72" w:rsidRPr="0010623B" w:rsidRDefault="0010623B" w:rsidP="00A32C72">
                            <w:pPr>
                              <w:pStyle w:val="ListParagraph"/>
                              <w:numPr>
                                <w:ilvl w:val="0"/>
                                <w:numId w:val="32"/>
                              </w:numPr>
                              <w:rPr>
                                <w:rFonts w:ascii="Arial" w:hAnsi="Arial" w:cs="Arial"/>
                                <w:bCs/>
                                <w:sz w:val="22"/>
                                <w:szCs w:val="22"/>
                              </w:rPr>
                            </w:pPr>
                            <w:r w:rsidRPr="0010623B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Thanks to everyone – nothing to report on website</w:t>
                            </w:r>
                          </w:p>
                          <w:p w14:paraId="5209B420" w14:textId="75EBFFDB" w:rsidR="009E5026" w:rsidRPr="0010623B" w:rsidRDefault="00111736" w:rsidP="00E8112D">
                            <w:pPr>
                              <w:pStyle w:val="ListParagraph"/>
                              <w:numPr>
                                <w:ilvl w:val="0"/>
                                <w:numId w:val="28"/>
                              </w:numPr>
                              <w:rPr>
                                <w:rFonts w:ascii="Arial" w:hAnsi="Arial" w:cs="Arial"/>
                                <w:bCs/>
                                <w:sz w:val="22"/>
                                <w:szCs w:val="22"/>
                              </w:rPr>
                            </w:pPr>
                            <w:r w:rsidRPr="0010623B">
                              <w:rPr>
                                <w:rFonts w:ascii="Arial" w:hAnsi="Arial" w:cs="Arial"/>
                                <w:bCs/>
                                <w:sz w:val="22"/>
                                <w:szCs w:val="22"/>
                              </w:rPr>
                              <w:t>Community Outreach – Carmen</w:t>
                            </w:r>
                          </w:p>
                          <w:p w14:paraId="0FEA637D" w14:textId="3B1FFB8F" w:rsidR="00111736" w:rsidRPr="0010623B" w:rsidRDefault="0010623B" w:rsidP="00111736">
                            <w:pPr>
                              <w:pStyle w:val="ListParagraph"/>
                              <w:numPr>
                                <w:ilvl w:val="0"/>
                                <w:numId w:val="41"/>
                              </w:numPr>
                              <w:rPr>
                                <w:rFonts w:ascii="Arial" w:hAnsi="Arial" w:cs="Arial"/>
                                <w:bCs/>
                                <w:sz w:val="22"/>
                                <w:szCs w:val="22"/>
                              </w:rPr>
                            </w:pPr>
                            <w:r w:rsidRPr="0010623B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Carmen has been working with U46</w:t>
                            </w:r>
                          </w:p>
                          <w:p w14:paraId="550264CF" w14:textId="3C4E6ECF" w:rsidR="0010623B" w:rsidRPr="0010623B" w:rsidRDefault="0010623B" w:rsidP="00111736">
                            <w:pPr>
                              <w:pStyle w:val="ListParagraph"/>
                              <w:numPr>
                                <w:ilvl w:val="0"/>
                                <w:numId w:val="41"/>
                              </w:numPr>
                              <w:rPr>
                                <w:rFonts w:ascii="Arial" w:hAnsi="Arial" w:cs="Arial"/>
                                <w:bCs/>
                                <w:sz w:val="22"/>
                                <w:szCs w:val="22"/>
                              </w:rPr>
                            </w:pPr>
                            <w:r w:rsidRPr="0010623B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Sue Brown to assist Carmen with community outreach</w:t>
                            </w:r>
                          </w:p>
                          <w:p w14:paraId="2749753C" w14:textId="6EA066C2" w:rsidR="004A3B21" w:rsidRPr="0010623B" w:rsidRDefault="004A3B21" w:rsidP="004A3B21">
                            <w:pPr>
                              <w:rPr>
                                <w:rFonts w:ascii="Arial" w:hAnsi="Arial" w:cs="Arial"/>
                                <w:bCs/>
                                <w:sz w:val="22"/>
                                <w:szCs w:val="22"/>
                              </w:rPr>
                            </w:pPr>
                          </w:p>
                          <w:p w14:paraId="5615DCFD" w14:textId="40C37892" w:rsidR="00111736" w:rsidRPr="0010623B" w:rsidRDefault="004A3B21" w:rsidP="004A3B21">
                            <w:pPr>
                              <w:pStyle w:val="ListParagraph"/>
                              <w:numPr>
                                <w:ilvl w:val="0"/>
                                <w:numId w:val="23"/>
                              </w:numPr>
                              <w:rPr>
                                <w:rFonts w:ascii="Arial" w:hAnsi="Arial" w:cs="Arial"/>
                                <w:bCs/>
                                <w:sz w:val="22"/>
                                <w:szCs w:val="22"/>
                              </w:rPr>
                            </w:pPr>
                            <w:r w:rsidRPr="0010623B">
                              <w:rPr>
                                <w:rFonts w:ascii="Arial" w:hAnsi="Arial" w:cs="Arial"/>
                                <w:bCs/>
                                <w:sz w:val="22"/>
                                <w:szCs w:val="22"/>
                              </w:rPr>
                              <w:t xml:space="preserve">Turned over to Kevin </w:t>
                            </w:r>
                            <w:r w:rsidR="0010623B" w:rsidRPr="0010623B">
                              <w:rPr>
                                <w:rFonts w:ascii="Arial" w:hAnsi="Arial" w:cs="Arial"/>
                                <w:bCs/>
                                <w:sz w:val="22"/>
                                <w:szCs w:val="22"/>
                              </w:rPr>
                              <w:t xml:space="preserve">- </w:t>
                            </w:r>
                            <w:r w:rsidR="0010623B" w:rsidRPr="0010623B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Introduced </w:t>
                            </w:r>
                            <w:proofErr w:type="spellStart"/>
                            <w:r w:rsidR="0010623B" w:rsidRPr="0010623B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Jorie</w:t>
                            </w:r>
                            <w:proofErr w:type="spellEnd"/>
                            <w:r w:rsidR="0010623B" w:rsidRPr="0010623B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10623B" w:rsidRPr="0010623B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Cummis</w:t>
                            </w:r>
                            <w:proofErr w:type="spellEnd"/>
                            <w:r w:rsidR="0010623B" w:rsidRPr="0010623B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 – Presentation on Navigating Unemployment</w:t>
                            </w:r>
                          </w:p>
                          <w:p w14:paraId="0AC6CC9D" w14:textId="77777777" w:rsidR="004A3B21" w:rsidRPr="0010623B" w:rsidRDefault="004A3B21" w:rsidP="00A914A5">
                            <w:pPr>
                              <w:rPr>
                                <w:rFonts w:ascii="Arial" w:hAnsi="Arial" w:cs="Arial"/>
                                <w:bCs/>
                                <w:sz w:val="22"/>
                                <w:szCs w:val="22"/>
                              </w:rPr>
                            </w:pPr>
                          </w:p>
                          <w:p w14:paraId="4A81E96E" w14:textId="5828DAD9" w:rsidR="006B47C8" w:rsidRPr="0010623B" w:rsidRDefault="0010623B" w:rsidP="004A3B21">
                            <w:pPr>
                              <w:pStyle w:val="ListParagraph"/>
                              <w:numPr>
                                <w:ilvl w:val="0"/>
                                <w:numId w:val="23"/>
                              </w:numPr>
                              <w:rPr>
                                <w:rFonts w:ascii="Arial" w:hAnsi="Arial" w:cs="Arial"/>
                                <w:bCs/>
                                <w:sz w:val="22"/>
                                <w:szCs w:val="22"/>
                              </w:rPr>
                            </w:pPr>
                            <w:r w:rsidRPr="0010623B">
                              <w:rPr>
                                <w:rFonts w:ascii="Arial" w:hAnsi="Arial" w:cs="Arial"/>
                                <w:bCs/>
                                <w:sz w:val="22"/>
                                <w:szCs w:val="22"/>
                              </w:rPr>
                              <w:t>Meeting concluded</w:t>
                            </w:r>
                            <w:r w:rsidR="004A3B21" w:rsidRPr="0010623B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 at 1:</w:t>
                            </w:r>
                            <w:r w:rsidRPr="0010623B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01</w:t>
                            </w:r>
                            <w:r w:rsidR="004A3B21" w:rsidRPr="0010623B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p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2FC7DDB" id="_x0000_t202" coordsize="21600,21600" o:spt="202" path="m,l,21600r21600,l21600,xe">
                <v:stroke joinstyle="miter"/>
                <v:path gradientshapeok="t" o:connecttype="rect"/>
              </v:shapetype>
              <v:shape id="Text Box 12" o:spid="_x0000_s1026" type="#_x0000_t202" style="position:absolute;margin-left:84.75pt;margin-top:94.5pt;width:449.35pt;height:509.25pt;z-index: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" stroked="f">
                <v:textbox>
                  <w:txbxContent>
                    <w:p w14:paraId="100B64D0" w14:textId="77777777" w:rsidR="006B47C8" w:rsidRPr="0000008B" w:rsidRDefault="006B47C8" w:rsidP="006B47C8">
                      <w:pPr>
                        <w:jc w:val="center"/>
                        <w:rPr>
                          <w:rFonts w:ascii="Arial" w:hAnsi="Arial" w:cs="Arial"/>
                          <w:b/>
                          <w:color w:val="1F4E79"/>
                          <w:szCs w:val="22"/>
                        </w:rPr>
                      </w:pPr>
                      <w:bookmarkStart w:id="2" w:name="_Hlk53587898"/>
                      <w:bookmarkEnd w:id="2"/>
                      <w:r w:rsidRPr="0000008B">
                        <w:rPr>
                          <w:rFonts w:ascii="Arial" w:hAnsi="Arial" w:cs="Arial"/>
                          <w:b/>
                          <w:color w:val="1F4E79"/>
                          <w:szCs w:val="22"/>
                        </w:rPr>
                        <w:t xml:space="preserve">Meeting </w:t>
                      </w:r>
                      <w:r>
                        <w:rPr>
                          <w:rFonts w:ascii="Arial" w:hAnsi="Arial" w:cs="Arial"/>
                          <w:b/>
                          <w:color w:val="1F4E79"/>
                          <w:szCs w:val="22"/>
                        </w:rPr>
                        <w:t>Minutes</w:t>
                      </w:r>
                    </w:p>
                    <w:p w14:paraId="20273178" w14:textId="2407F07B" w:rsidR="006B47C8" w:rsidRPr="0000008B" w:rsidRDefault="006B47C8" w:rsidP="006B47C8">
                      <w:pPr>
                        <w:jc w:val="center"/>
                        <w:rPr>
                          <w:rFonts w:ascii="Arial" w:hAnsi="Arial" w:cs="Arial"/>
                          <w:b/>
                          <w:color w:val="1F4E79"/>
                          <w:szCs w:val="22"/>
                        </w:rPr>
                      </w:pPr>
                      <w:r w:rsidRPr="0000008B">
                        <w:rPr>
                          <w:rFonts w:ascii="Arial" w:hAnsi="Arial" w:cs="Arial"/>
                          <w:b/>
                          <w:color w:val="1F4E79"/>
                          <w:szCs w:val="22"/>
                        </w:rPr>
                        <w:t xml:space="preserve">Thursday, </w:t>
                      </w:r>
                      <w:r w:rsidR="003905D2">
                        <w:rPr>
                          <w:rFonts w:ascii="Arial" w:hAnsi="Arial" w:cs="Arial"/>
                          <w:b/>
                          <w:color w:val="1F4E79"/>
                          <w:szCs w:val="22"/>
                        </w:rPr>
                        <w:t>February 18</w:t>
                      </w:r>
                      <w:r>
                        <w:rPr>
                          <w:rFonts w:ascii="Arial" w:hAnsi="Arial" w:cs="Arial"/>
                          <w:b/>
                          <w:color w:val="1F4E79"/>
                          <w:szCs w:val="22"/>
                        </w:rPr>
                        <w:t>, 202</w:t>
                      </w:r>
                      <w:r w:rsidR="003905D2">
                        <w:rPr>
                          <w:rFonts w:ascii="Arial" w:hAnsi="Arial" w:cs="Arial"/>
                          <w:b/>
                          <w:color w:val="1F4E79"/>
                          <w:szCs w:val="22"/>
                        </w:rPr>
                        <w:t>1</w:t>
                      </w:r>
                    </w:p>
                    <w:p w14:paraId="1AA17B06" w14:textId="78003B8E" w:rsidR="006B47C8" w:rsidRDefault="00A914A5" w:rsidP="006B47C8">
                      <w:pPr>
                        <w:jc w:val="center"/>
                        <w:rPr>
                          <w:rFonts w:ascii="Arial" w:hAnsi="Arial" w:cs="Arial"/>
                          <w:b/>
                          <w:color w:val="1F4E79"/>
                          <w:szCs w:val="22"/>
                        </w:rPr>
                      </w:pPr>
                      <w:r>
                        <w:rPr>
                          <w:rFonts w:ascii="Arial" w:hAnsi="Arial" w:cs="Arial"/>
                          <w:b/>
                          <w:color w:val="1F4E79"/>
                          <w:szCs w:val="22"/>
                        </w:rPr>
                        <w:t>Web Meeting 12:00-1:</w:t>
                      </w:r>
                      <w:r w:rsidR="00E5005F">
                        <w:rPr>
                          <w:rFonts w:ascii="Arial" w:hAnsi="Arial" w:cs="Arial"/>
                          <w:b/>
                          <w:color w:val="1F4E79"/>
                          <w:szCs w:val="22"/>
                        </w:rPr>
                        <w:t>0</w:t>
                      </w:r>
                      <w:r>
                        <w:rPr>
                          <w:rFonts w:ascii="Arial" w:hAnsi="Arial" w:cs="Arial"/>
                          <w:b/>
                          <w:color w:val="1F4E79"/>
                          <w:szCs w:val="22"/>
                        </w:rPr>
                        <w:t>0pm</w:t>
                      </w:r>
                    </w:p>
                    <w:p w14:paraId="07551CB1" w14:textId="77777777" w:rsidR="006B47C8" w:rsidRPr="008E734A" w:rsidRDefault="006B47C8" w:rsidP="006B47C8">
                      <w:pPr>
                        <w:jc w:val="center"/>
                        <w:rPr>
                          <w:rFonts w:ascii="Arial" w:hAnsi="Arial" w:cs="Arial"/>
                          <w:b/>
                          <w:color w:val="1F4E79"/>
                          <w:sz w:val="22"/>
                          <w:szCs w:val="22"/>
                        </w:rPr>
                      </w:pPr>
                    </w:p>
                    <w:p w14:paraId="2D116ABC" w14:textId="637D5F9B" w:rsidR="006B47C8" w:rsidRPr="0010623B" w:rsidRDefault="006B47C8" w:rsidP="006B47C8">
                      <w:pPr>
                        <w:pStyle w:val="ListParagraph"/>
                        <w:numPr>
                          <w:ilvl w:val="0"/>
                          <w:numId w:val="23"/>
                        </w:numPr>
                        <w:rPr>
                          <w:rFonts w:ascii="Arial" w:hAnsi="Arial" w:cs="Arial"/>
                          <w:bCs/>
                          <w:sz w:val="22"/>
                          <w:szCs w:val="22"/>
                        </w:rPr>
                      </w:pPr>
                      <w:r w:rsidRPr="0010623B">
                        <w:rPr>
                          <w:rFonts w:ascii="Arial" w:hAnsi="Arial" w:cs="Arial"/>
                          <w:bCs/>
                          <w:sz w:val="22"/>
                          <w:szCs w:val="22"/>
                        </w:rPr>
                        <w:t xml:space="preserve">Welcome and </w:t>
                      </w:r>
                      <w:r w:rsidR="00A914A5" w:rsidRPr="0010623B">
                        <w:rPr>
                          <w:rFonts w:ascii="Arial" w:hAnsi="Arial" w:cs="Arial"/>
                          <w:bCs/>
                          <w:sz w:val="22"/>
                          <w:szCs w:val="22"/>
                        </w:rPr>
                        <w:t>introductions (12</w:t>
                      </w:r>
                      <w:r w:rsidR="002E1AD8" w:rsidRPr="0010623B">
                        <w:rPr>
                          <w:rFonts w:ascii="Arial" w:hAnsi="Arial" w:cs="Arial"/>
                          <w:bCs/>
                          <w:sz w:val="22"/>
                          <w:szCs w:val="22"/>
                        </w:rPr>
                        <w:t>:0</w:t>
                      </w:r>
                      <w:r w:rsidR="0010623B" w:rsidRPr="0010623B">
                        <w:rPr>
                          <w:rFonts w:ascii="Arial" w:hAnsi="Arial" w:cs="Arial"/>
                          <w:bCs/>
                          <w:sz w:val="22"/>
                          <w:szCs w:val="22"/>
                        </w:rPr>
                        <w:t>3</w:t>
                      </w:r>
                      <w:r w:rsidR="00A914A5" w:rsidRPr="0010623B">
                        <w:rPr>
                          <w:rFonts w:ascii="Arial" w:hAnsi="Arial" w:cs="Arial"/>
                          <w:bCs/>
                          <w:sz w:val="22"/>
                          <w:szCs w:val="22"/>
                        </w:rPr>
                        <w:t>pm)</w:t>
                      </w:r>
                    </w:p>
                    <w:p w14:paraId="5C6150DF" w14:textId="614523A1" w:rsidR="00A914A5" w:rsidRPr="0010623B" w:rsidRDefault="00394615" w:rsidP="006B47C8">
                      <w:pPr>
                        <w:pStyle w:val="ListParagraph"/>
                        <w:rPr>
                          <w:rFonts w:ascii="Arial" w:hAnsi="Arial" w:cs="Arial"/>
                          <w:bCs/>
                          <w:sz w:val="22"/>
                          <w:szCs w:val="22"/>
                        </w:rPr>
                      </w:pPr>
                      <w:r w:rsidRPr="0010623B">
                        <w:rPr>
                          <w:rFonts w:ascii="Arial" w:hAnsi="Arial" w:cs="Arial"/>
                          <w:bCs/>
                          <w:sz w:val="22"/>
                          <w:szCs w:val="22"/>
                        </w:rPr>
                        <w:t xml:space="preserve">  </w:t>
                      </w:r>
                      <w:r w:rsidRPr="0010623B"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 </w:t>
                      </w:r>
                    </w:p>
                    <w:p w14:paraId="694FA395" w14:textId="7CBD5326" w:rsidR="00A914A5" w:rsidRPr="0010623B" w:rsidRDefault="00A914A5" w:rsidP="00A914A5">
                      <w:pPr>
                        <w:pStyle w:val="ListParagraph"/>
                        <w:numPr>
                          <w:ilvl w:val="0"/>
                          <w:numId w:val="23"/>
                        </w:numPr>
                        <w:rPr>
                          <w:rFonts w:ascii="Arial" w:hAnsi="Arial" w:cs="Arial"/>
                          <w:bCs/>
                          <w:sz w:val="22"/>
                          <w:szCs w:val="22"/>
                        </w:rPr>
                      </w:pPr>
                      <w:r w:rsidRPr="0010623B">
                        <w:rPr>
                          <w:rFonts w:ascii="Arial" w:hAnsi="Arial" w:cs="Arial"/>
                          <w:bCs/>
                          <w:sz w:val="22"/>
                          <w:szCs w:val="22"/>
                        </w:rPr>
                        <w:t xml:space="preserve"> </w:t>
                      </w:r>
                      <w:r w:rsidR="00394615" w:rsidRPr="0010623B">
                        <w:rPr>
                          <w:rFonts w:ascii="Arial" w:hAnsi="Arial" w:cs="Arial"/>
                          <w:bCs/>
                          <w:sz w:val="22"/>
                          <w:szCs w:val="22"/>
                        </w:rPr>
                        <w:t>Board Reports:</w:t>
                      </w:r>
                    </w:p>
                    <w:p w14:paraId="17CE2907" w14:textId="2321B71E" w:rsidR="00394615" w:rsidRPr="0010623B" w:rsidRDefault="00DB1665" w:rsidP="00A32C72">
                      <w:pPr>
                        <w:pStyle w:val="ListParagraph"/>
                        <w:numPr>
                          <w:ilvl w:val="0"/>
                          <w:numId w:val="28"/>
                        </w:numPr>
                        <w:rPr>
                          <w:rFonts w:ascii="Arial" w:hAnsi="Arial" w:cs="Arial"/>
                          <w:bCs/>
                          <w:sz w:val="22"/>
                          <w:szCs w:val="22"/>
                        </w:rPr>
                      </w:pPr>
                      <w:r w:rsidRPr="0010623B">
                        <w:rPr>
                          <w:rFonts w:ascii="Arial" w:hAnsi="Arial" w:cs="Arial"/>
                          <w:bCs/>
                          <w:sz w:val="22"/>
                          <w:szCs w:val="22"/>
                        </w:rPr>
                        <w:t>Financial</w:t>
                      </w:r>
                      <w:r w:rsidR="00A32C72" w:rsidRPr="0010623B">
                        <w:rPr>
                          <w:rFonts w:ascii="Arial" w:hAnsi="Arial" w:cs="Arial"/>
                          <w:bCs/>
                          <w:sz w:val="22"/>
                          <w:szCs w:val="22"/>
                        </w:rPr>
                        <w:t xml:space="preserve"> – </w:t>
                      </w:r>
                      <w:r w:rsidRPr="0010623B">
                        <w:rPr>
                          <w:rFonts w:ascii="Arial" w:hAnsi="Arial" w:cs="Arial"/>
                          <w:bCs/>
                          <w:sz w:val="22"/>
                          <w:szCs w:val="22"/>
                        </w:rPr>
                        <w:t>Lisa</w:t>
                      </w:r>
                    </w:p>
                    <w:p w14:paraId="57020B62" w14:textId="1AFDB1B3" w:rsidR="009E5026" w:rsidRPr="0010623B" w:rsidRDefault="0010623B" w:rsidP="009E5026">
                      <w:pPr>
                        <w:pStyle w:val="ListParagraph"/>
                        <w:numPr>
                          <w:ilvl w:val="0"/>
                          <w:numId w:val="35"/>
                        </w:numPr>
                        <w:rPr>
                          <w:rFonts w:ascii="Arial" w:hAnsi="Arial" w:cs="Arial"/>
                          <w:bCs/>
                          <w:sz w:val="22"/>
                          <w:szCs w:val="22"/>
                        </w:rPr>
                      </w:pPr>
                      <w:r w:rsidRPr="0010623B">
                        <w:rPr>
                          <w:rFonts w:ascii="Arial" w:hAnsi="Arial" w:cs="Arial"/>
                          <w:bCs/>
                          <w:sz w:val="22"/>
                          <w:szCs w:val="22"/>
                        </w:rPr>
                        <w:t>Just finished financial audit</w:t>
                      </w:r>
                    </w:p>
                    <w:p w14:paraId="6FC8FD99" w14:textId="77777777" w:rsidR="0010623B" w:rsidRPr="0010623B" w:rsidRDefault="0010623B" w:rsidP="0010623B">
                      <w:pPr>
                        <w:pStyle w:val="ListParagraph"/>
                        <w:numPr>
                          <w:ilvl w:val="0"/>
                          <w:numId w:val="28"/>
                        </w:numPr>
                        <w:rPr>
                          <w:rFonts w:ascii="Arial" w:hAnsi="Arial" w:cs="Arial"/>
                          <w:bCs/>
                          <w:sz w:val="22"/>
                          <w:szCs w:val="22"/>
                        </w:rPr>
                      </w:pPr>
                      <w:r w:rsidRPr="0010623B">
                        <w:rPr>
                          <w:rFonts w:ascii="Arial" w:hAnsi="Arial" w:cs="Arial"/>
                          <w:bCs/>
                          <w:sz w:val="22"/>
                          <w:szCs w:val="22"/>
                        </w:rPr>
                        <w:t>Membership – Sue O.</w:t>
                      </w:r>
                    </w:p>
                    <w:p w14:paraId="66811C64" w14:textId="543BD268" w:rsidR="0010623B" w:rsidRPr="0010623B" w:rsidRDefault="0010623B" w:rsidP="0010623B">
                      <w:pPr>
                        <w:pStyle w:val="ListParagraph"/>
                        <w:numPr>
                          <w:ilvl w:val="0"/>
                          <w:numId w:val="40"/>
                        </w:numPr>
                        <w:rPr>
                          <w:rFonts w:ascii="Arial" w:hAnsi="Arial" w:cs="Arial"/>
                          <w:bCs/>
                          <w:sz w:val="22"/>
                          <w:szCs w:val="22"/>
                        </w:rPr>
                      </w:pPr>
                      <w:r w:rsidRPr="0010623B">
                        <w:rPr>
                          <w:rFonts w:ascii="Arial" w:hAnsi="Arial" w:cs="Arial"/>
                          <w:bCs/>
                          <w:sz w:val="22"/>
                          <w:szCs w:val="22"/>
                        </w:rPr>
                        <w:t xml:space="preserve">Info on dual membership went out - </w:t>
                      </w:r>
                      <w:r w:rsidRPr="0010623B">
                        <w:rPr>
                          <w:rFonts w:ascii="Arial" w:hAnsi="Arial" w:cs="Arial"/>
                          <w:sz w:val="22"/>
                          <w:szCs w:val="22"/>
                        </w:rPr>
                        <w:t>One membership under SHRM national – don’t have to pay chapter dues separately</w:t>
                      </w:r>
                    </w:p>
                    <w:p w14:paraId="16DEB492" w14:textId="2AA24524" w:rsidR="00E8112D" w:rsidRPr="0010623B" w:rsidRDefault="00E8112D" w:rsidP="00591E81">
                      <w:pPr>
                        <w:pStyle w:val="ListParagraph"/>
                        <w:numPr>
                          <w:ilvl w:val="0"/>
                          <w:numId w:val="28"/>
                        </w:numPr>
                        <w:rPr>
                          <w:rFonts w:ascii="Arial" w:hAnsi="Arial" w:cs="Arial"/>
                          <w:bCs/>
                          <w:sz w:val="22"/>
                          <w:szCs w:val="22"/>
                        </w:rPr>
                      </w:pPr>
                      <w:r w:rsidRPr="0010623B">
                        <w:rPr>
                          <w:rFonts w:ascii="Arial" w:hAnsi="Arial" w:cs="Arial"/>
                          <w:bCs/>
                          <w:sz w:val="22"/>
                          <w:szCs w:val="22"/>
                        </w:rPr>
                        <w:t>Programs-</w:t>
                      </w:r>
                      <w:r w:rsidR="0010623B" w:rsidRPr="0010623B">
                        <w:rPr>
                          <w:rFonts w:ascii="Arial" w:hAnsi="Arial" w:cs="Arial"/>
                          <w:bCs/>
                          <w:sz w:val="22"/>
                          <w:szCs w:val="22"/>
                        </w:rPr>
                        <w:t>Kevin</w:t>
                      </w:r>
                    </w:p>
                    <w:p w14:paraId="7CA3F3C0" w14:textId="77777777" w:rsidR="0010623B" w:rsidRPr="0010623B" w:rsidRDefault="0010623B" w:rsidP="00E8112D">
                      <w:pPr>
                        <w:pStyle w:val="ListParagraph"/>
                        <w:numPr>
                          <w:ilvl w:val="0"/>
                          <w:numId w:val="39"/>
                        </w:numPr>
                        <w:rPr>
                          <w:rFonts w:ascii="Arial" w:hAnsi="Arial" w:cs="Arial"/>
                          <w:bCs/>
                          <w:sz w:val="22"/>
                          <w:szCs w:val="22"/>
                        </w:rPr>
                      </w:pPr>
                      <w:r w:rsidRPr="0010623B">
                        <w:rPr>
                          <w:rFonts w:ascii="Arial" w:hAnsi="Arial" w:cs="Arial"/>
                          <w:sz w:val="22"/>
                          <w:szCs w:val="22"/>
                        </w:rPr>
                        <w:t>March- Donna Marino – talking about burnout</w:t>
                      </w:r>
                      <w:r w:rsidRPr="0010623B"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 </w:t>
                      </w:r>
                    </w:p>
                    <w:p w14:paraId="450DE018" w14:textId="77777777" w:rsidR="0010623B" w:rsidRPr="0010623B" w:rsidRDefault="0010623B" w:rsidP="00E8112D">
                      <w:pPr>
                        <w:pStyle w:val="ListParagraph"/>
                        <w:numPr>
                          <w:ilvl w:val="0"/>
                          <w:numId w:val="39"/>
                        </w:numPr>
                        <w:rPr>
                          <w:rFonts w:ascii="Arial" w:hAnsi="Arial" w:cs="Arial"/>
                          <w:bCs/>
                          <w:sz w:val="22"/>
                          <w:szCs w:val="22"/>
                        </w:rPr>
                      </w:pPr>
                      <w:r w:rsidRPr="0010623B">
                        <w:rPr>
                          <w:rFonts w:ascii="Arial" w:hAnsi="Arial" w:cs="Arial"/>
                          <w:sz w:val="22"/>
                          <w:szCs w:val="22"/>
                        </w:rPr>
                        <w:t>April – John Newton</w:t>
                      </w:r>
                      <w:r w:rsidRPr="0010623B"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 - </w:t>
                      </w:r>
                      <w:r w:rsidRPr="0010623B">
                        <w:rPr>
                          <w:rFonts w:ascii="Arial" w:hAnsi="Arial" w:cs="Arial"/>
                          <w:sz w:val="22"/>
                          <w:szCs w:val="22"/>
                        </w:rPr>
                        <w:t>HR trends surrounding remote workforce</w:t>
                      </w:r>
                    </w:p>
                    <w:p w14:paraId="28B24E50" w14:textId="77777777" w:rsidR="0010623B" w:rsidRPr="0010623B" w:rsidRDefault="0010623B" w:rsidP="00E8112D">
                      <w:pPr>
                        <w:pStyle w:val="ListParagraph"/>
                        <w:numPr>
                          <w:ilvl w:val="0"/>
                          <w:numId w:val="39"/>
                        </w:numPr>
                        <w:rPr>
                          <w:rFonts w:ascii="Arial" w:hAnsi="Arial" w:cs="Arial"/>
                          <w:bCs/>
                          <w:sz w:val="22"/>
                          <w:szCs w:val="22"/>
                        </w:rPr>
                      </w:pPr>
                      <w:r w:rsidRPr="0010623B">
                        <w:rPr>
                          <w:rFonts w:ascii="Arial" w:hAnsi="Arial" w:cs="Arial"/>
                          <w:sz w:val="22"/>
                          <w:szCs w:val="22"/>
                        </w:rPr>
                        <w:t>May – Tracy Ellis – racial equity</w:t>
                      </w:r>
                    </w:p>
                    <w:p w14:paraId="35DA4DF3" w14:textId="77777777" w:rsidR="0010623B" w:rsidRPr="0010623B" w:rsidRDefault="0010623B" w:rsidP="00E8112D">
                      <w:pPr>
                        <w:pStyle w:val="ListParagraph"/>
                        <w:numPr>
                          <w:ilvl w:val="0"/>
                          <w:numId w:val="39"/>
                        </w:numPr>
                        <w:rPr>
                          <w:rFonts w:ascii="Arial" w:hAnsi="Arial" w:cs="Arial"/>
                          <w:bCs/>
                          <w:sz w:val="22"/>
                          <w:szCs w:val="22"/>
                        </w:rPr>
                      </w:pPr>
                      <w:r w:rsidRPr="0010623B">
                        <w:rPr>
                          <w:rFonts w:ascii="Arial" w:hAnsi="Arial" w:cs="Arial"/>
                          <w:sz w:val="22"/>
                          <w:szCs w:val="22"/>
                        </w:rPr>
                        <w:t>June – deep dive on workplace investigations</w:t>
                      </w:r>
                    </w:p>
                    <w:p w14:paraId="2A7D21E1" w14:textId="160EE265" w:rsidR="00E8112D" w:rsidRPr="0010623B" w:rsidRDefault="0010623B" w:rsidP="009E39D6">
                      <w:pPr>
                        <w:pStyle w:val="ListParagraph"/>
                        <w:numPr>
                          <w:ilvl w:val="0"/>
                          <w:numId w:val="39"/>
                        </w:numPr>
                        <w:rPr>
                          <w:rFonts w:ascii="Arial" w:hAnsi="Arial" w:cs="Arial"/>
                          <w:bCs/>
                          <w:sz w:val="22"/>
                          <w:szCs w:val="22"/>
                        </w:rPr>
                      </w:pPr>
                      <w:r w:rsidRPr="0010623B">
                        <w:rPr>
                          <w:rFonts w:ascii="Arial" w:hAnsi="Arial" w:cs="Arial"/>
                          <w:sz w:val="22"/>
                          <w:szCs w:val="22"/>
                        </w:rPr>
                        <w:t>July – Mike Wong - legal update</w:t>
                      </w:r>
                    </w:p>
                    <w:p w14:paraId="5C4C0D2A" w14:textId="0B4CA902" w:rsidR="00A32C72" w:rsidRPr="0010623B" w:rsidRDefault="00A32C72" w:rsidP="00591E81">
                      <w:pPr>
                        <w:pStyle w:val="ListParagraph"/>
                        <w:numPr>
                          <w:ilvl w:val="0"/>
                          <w:numId w:val="28"/>
                        </w:numPr>
                        <w:rPr>
                          <w:rFonts w:ascii="Arial" w:hAnsi="Arial" w:cs="Arial"/>
                          <w:bCs/>
                          <w:sz w:val="22"/>
                          <w:szCs w:val="22"/>
                        </w:rPr>
                      </w:pPr>
                      <w:r w:rsidRPr="0010623B">
                        <w:rPr>
                          <w:rFonts w:ascii="Arial" w:hAnsi="Arial" w:cs="Arial"/>
                          <w:bCs/>
                          <w:sz w:val="22"/>
                          <w:szCs w:val="22"/>
                        </w:rPr>
                        <w:t xml:space="preserve">Website – </w:t>
                      </w:r>
                      <w:r w:rsidR="00111736" w:rsidRPr="0010623B">
                        <w:rPr>
                          <w:rFonts w:ascii="Arial" w:hAnsi="Arial" w:cs="Arial"/>
                          <w:bCs/>
                          <w:sz w:val="22"/>
                          <w:szCs w:val="22"/>
                        </w:rPr>
                        <w:t>Warren</w:t>
                      </w:r>
                    </w:p>
                    <w:p w14:paraId="78CFB81C" w14:textId="21875346" w:rsidR="00A32C72" w:rsidRPr="0010623B" w:rsidRDefault="0010623B" w:rsidP="00A32C72">
                      <w:pPr>
                        <w:pStyle w:val="ListParagraph"/>
                        <w:numPr>
                          <w:ilvl w:val="0"/>
                          <w:numId w:val="32"/>
                        </w:numPr>
                        <w:rPr>
                          <w:rFonts w:ascii="Arial" w:hAnsi="Arial" w:cs="Arial"/>
                          <w:bCs/>
                          <w:sz w:val="22"/>
                          <w:szCs w:val="22"/>
                        </w:rPr>
                      </w:pPr>
                      <w:r w:rsidRPr="0010623B">
                        <w:rPr>
                          <w:rFonts w:ascii="Arial" w:hAnsi="Arial" w:cs="Arial"/>
                          <w:sz w:val="22"/>
                          <w:szCs w:val="22"/>
                        </w:rPr>
                        <w:t>Thanks to everyone – nothing to report on website</w:t>
                      </w:r>
                    </w:p>
                    <w:p w14:paraId="5209B420" w14:textId="75EBFFDB" w:rsidR="009E5026" w:rsidRPr="0010623B" w:rsidRDefault="00111736" w:rsidP="00E8112D">
                      <w:pPr>
                        <w:pStyle w:val="ListParagraph"/>
                        <w:numPr>
                          <w:ilvl w:val="0"/>
                          <w:numId w:val="28"/>
                        </w:numPr>
                        <w:rPr>
                          <w:rFonts w:ascii="Arial" w:hAnsi="Arial" w:cs="Arial"/>
                          <w:bCs/>
                          <w:sz w:val="22"/>
                          <w:szCs w:val="22"/>
                        </w:rPr>
                      </w:pPr>
                      <w:r w:rsidRPr="0010623B">
                        <w:rPr>
                          <w:rFonts w:ascii="Arial" w:hAnsi="Arial" w:cs="Arial"/>
                          <w:bCs/>
                          <w:sz w:val="22"/>
                          <w:szCs w:val="22"/>
                        </w:rPr>
                        <w:t>Community Outreach – Carmen</w:t>
                      </w:r>
                    </w:p>
                    <w:p w14:paraId="0FEA637D" w14:textId="3B1FFB8F" w:rsidR="00111736" w:rsidRPr="0010623B" w:rsidRDefault="0010623B" w:rsidP="00111736">
                      <w:pPr>
                        <w:pStyle w:val="ListParagraph"/>
                        <w:numPr>
                          <w:ilvl w:val="0"/>
                          <w:numId w:val="41"/>
                        </w:numPr>
                        <w:rPr>
                          <w:rFonts w:ascii="Arial" w:hAnsi="Arial" w:cs="Arial"/>
                          <w:bCs/>
                          <w:sz w:val="22"/>
                          <w:szCs w:val="22"/>
                        </w:rPr>
                      </w:pPr>
                      <w:r w:rsidRPr="0010623B">
                        <w:rPr>
                          <w:rFonts w:ascii="Arial" w:hAnsi="Arial" w:cs="Arial"/>
                          <w:sz w:val="22"/>
                          <w:szCs w:val="22"/>
                        </w:rPr>
                        <w:t>Carmen has been working with U46</w:t>
                      </w:r>
                    </w:p>
                    <w:p w14:paraId="550264CF" w14:textId="3C4E6ECF" w:rsidR="0010623B" w:rsidRPr="0010623B" w:rsidRDefault="0010623B" w:rsidP="00111736">
                      <w:pPr>
                        <w:pStyle w:val="ListParagraph"/>
                        <w:numPr>
                          <w:ilvl w:val="0"/>
                          <w:numId w:val="41"/>
                        </w:numPr>
                        <w:rPr>
                          <w:rFonts w:ascii="Arial" w:hAnsi="Arial" w:cs="Arial"/>
                          <w:bCs/>
                          <w:sz w:val="22"/>
                          <w:szCs w:val="22"/>
                        </w:rPr>
                      </w:pPr>
                      <w:r w:rsidRPr="0010623B">
                        <w:rPr>
                          <w:rFonts w:ascii="Arial" w:hAnsi="Arial" w:cs="Arial"/>
                          <w:sz w:val="22"/>
                          <w:szCs w:val="22"/>
                        </w:rPr>
                        <w:t>Sue Brown to assist Carmen with community outreach</w:t>
                      </w:r>
                    </w:p>
                    <w:p w14:paraId="2749753C" w14:textId="6EA066C2" w:rsidR="004A3B21" w:rsidRPr="0010623B" w:rsidRDefault="004A3B21" w:rsidP="004A3B21">
                      <w:pPr>
                        <w:rPr>
                          <w:rFonts w:ascii="Arial" w:hAnsi="Arial" w:cs="Arial"/>
                          <w:bCs/>
                          <w:sz w:val="22"/>
                          <w:szCs w:val="22"/>
                        </w:rPr>
                      </w:pPr>
                    </w:p>
                    <w:p w14:paraId="5615DCFD" w14:textId="40C37892" w:rsidR="00111736" w:rsidRPr="0010623B" w:rsidRDefault="004A3B21" w:rsidP="004A3B21">
                      <w:pPr>
                        <w:pStyle w:val="ListParagraph"/>
                        <w:numPr>
                          <w:ilvl w:val="0"/>
                          <w:numId w:val="23"/>
                        </w:numPr>
                        <w:rPr>
                          <w:rFonts w:ascii="Arial" w:hAnsi="Arial" w:cs="Arial"/>
                          <w:bCs/>
                          <w:sz w:val="22"/>
                          <w:szCs w:val="22"/>
                        </w:rPr>
                      </w:pPr>
                      <w:r w:rsidRPr="0010623B">
                        <w:rPr>
                          <w:rFonts w:ascii="Arial" w:hAnsi="Arial" w:cs="Arial"/>
                          <w:bCs/>
                          <w:sz w:val="22"/>
                          <w:szCs w:val="22"/>
                        </w:rPr>
                        <w:t xml:space="preserve">Turned over to Kevin </w:t>
                      </w:r>
                      <w:r w:rsidR="0010623B" w:rsidRPr="0010623B">
                        <w:rPr>
                          <w:rFonts w:ascii="Arial" w:hAnsi="Arial" w:cs="Arial"/>
                          <w:bCs/>
                          <w:sz w:val="22"/>
                          <w:szCs w:val="22"/>
                        </w:rPr>
                        <w:t xml:space="preserve">- </w:t>
                      </w:r>
                      <w:r w:rsidR="0010623B" w:rsidRPr="0010623B"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Introduced </w:t>
                      </w:r>
                      <w:proofErr w:type="spellStart"/>
                      <w:r w:rsidR="0010623B" w:rsidRPr="0010623B">
                        <w:rPr>
                          <w:rFonts w:ascii="Arial" w:hAnsi="Arial" w:cs="Arial"/>
                          <w:sz w:val="22"/>
                          <w:szCs w:val="22"/>
                        </w:rPr>
                        <w:t>Jorie</w:t>
                      </w:r>
                      <w:proofErr w:type="spellEnd"/>
                      <w:r w:rsidR="0010623B" w:rsidRPr="0010623B"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10623B" w:rsidRPr="0010623B">
                        <w:rPr>
                          <w:rFonts w:ascii="Arial" w:hAnsi="Arial" w:cs="Arial"/>
                          <w:sz w:val="22"/>
                          <w:szCs w:val="22"/>
                        </w:rPr>
                        <w:t>Cummis</w:t>
                      </w:r>
                      <w:proofErr w:type="spellEnd"/>
                      <w:r w:rsidR="0010623B" w:rsidRPr="0010623B"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 – Presentation on Navigating Unemployment</w:t>
                      </w:r>
                    </w:p>
                    <w:p w14:paraId="0AC6CC9D" w14:textId="77777777" w:rsidR="004A3B21" w:rsidRPr="0010623B" w:rsidRDefault="004A3B21" w:rsidP="00A914A5">
                      <w:pPr>
                        <w:rPr>
                          <w:rFonts w:ascii="Arial" w:hAnsi="Arial" w:cs="Arial"/>
                          <w:bCs/>
                          <w:sz w:val="22"/>
                          <w:szCs w:val="22"/>
                        </w:rPr>
                      </w:pPr>
                    </w:p>
                    <w:p w14:paraId="4A81E96E" w14:textId="5828DAD9" w:rsidR="006B47C8" w:rsidRPr="0010623B" w:rsidRDefault="0010623B" w:rsidP="004A3B21">
                      <w:pPr>
                        <w:pStyle w:val="ListParagraph"/>
                        <w:numPr>
                          <w:ilvl w:val="0"/>
                          <w:numId w:val="23"/>
                        </w:numPr>
                        <w:rPr>
                          <w:rFonts w:ascii="Arial" w:hAnsi="Arial" w:cs="Arial"/>
                          <w:bCs/>
                          <w:sz w:val="22"/>
                          <w:szCs w:val="22"/>
                        </w:rPr>
                      </w:pPr>
                      <w:r w:rsidRPr="0010623B">
                        <w:rPr>
                          <w:rFonts w:ascii="Arial" w:hAnsi="Arial" w:cs="Arial"/>
                          <w:bCs/>
                          <w:sz w:val="22"/>
                          <w:szCs w:val="22"/>
                        </w:rPr>
                        <w:t>Meeting concluded</w:t>
                      </w:r>
                      <w:r w:rsidR="004A3B21" w:rsidRPr="0010623B"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 at 1:</w:t>
                      </w:r>
                      <w:r w:rsidRPr="0010623B">
                        <w:rPr>
                          <w:rFonts w:ascii="Arial" w:hAnsi="Arial" w:cs="Arial"/>
                          <w:sz w:val="22"/>
                          <w:szCs w:val="22"/>
                        </w:rPr>
                        <w:t>01</w:t>
                      </w:r>
                      <w:r w:rsidR="004A3B21" w:rsidRPr="0010623B">
                        <w:rPr>
                          <w:rFonts w:ascii="Arial" w:hAnsi="Arial" w:cs="Arial"/>
                          <w:sz w:val="22"/>
                          <w:szCs w:val="22"/>
                        </w:rPr>
                        <w:t>pm</w:t>
                      </w:r>
                    </w:p>
                  </w:txbxContent>
                </v:textbox>
              </v:shape>
            </w:pict>
          </mc:Fallback>
        </mc:AlternateContent>
      </w:r>
      <w:r w:rsidR="00B419C4">
        <w:rPr>
          <w:noProof/>
        </w:rPr>
        <mc:AlternateContent>
          <mc:Choice Requires="wps">
            <w:drawing>
              <wp:anchor distT="0" distB="0" distL="114300" distR="114300" simplePos="0" relativeHeight="3" behindDoc="0" locked="0" layoutInCell="1" allowOverlap="1" wp14:anchorId="55A6C6BE" wp14:editId="550D97EA">
                <wp:simplePos x="0" y="0"/>
                <wp:positionH relativeFrom="margin">
                  <wp:align>center</wp:align>
                </wp:positionH>
                <wp:positionV relativeFrom="margin">
                  <wp:align>top</wp:align>
                </wp:positionV>
                <wp:extent cx="1363980" cy="1120140"/>
                <wp:effectExtent l="3810" t="0" r="3810" b="3810"/>
                <wp:wrapSquare wrapText="bothSides"/>
                <wp:docPr id="21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63980" cy="11201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8BD69D1" w14:textId="09C84E6E" w:rsidR="003D06E5" w:rsidRDefault="00B419C4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64C0DC7E" wp14:editId="02FEF34C">
                                  <wp:extent cx="1181100" cy="1028700"/>
                                  <wp:effectExtent l="0" t="0" r="0" b="0"/>
                                  <wp:docPr id="2" name="Picture 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181100" cy="10287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non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5A6C6BE" id="Text Box 9" o:spid="_x0000_s1027" type="#_x0000_t202" style="position:absolute;margin-left:0;margin-top:0;width:107.4pt;height:88.2pt;z-index:3;visibility:visible;mso-wrap-style:none;mso-width-percent:0;mso-height-percent:0;mso-wrap-distance-left:9pt;mso-wrap-distance-top:0;mso-wrap-distance-right:9pt;mso-wrap-distance-bottom:0;mso-position-horizontal:center;mso-position-horizontal-relative:margin;mso-position-vertical:top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" stroked="f">
                <v:textbox style="mso-fit-shape-to-text:t">
                  <w:txbxContent>
                    <w:p w14:paraId="38BD69D1" w14:textId="09C84E6E" w:rsidR="003D06E5" w:rsidRDefault="00B419C4">
                      <w:r>
                        <w:rPr>
                          <w:noProof/>
                        </w:rPr>
                        <w:drawing>
                          <wp:inline distT="0" distB="0" distL="0" distR="0" wp14:anchorId="64C0DC7E" wp14:editId="02FEF34C">
                            <wp:extent cx="1181100" cy="1028700"/>
                            <wp:effectExtent l="0" t="0" r="0" b="0"/>
                            <wp:docPr id="2" name="Picture 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181100" cy="102870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  <w:r w:rsidR="00B419C4">
        <w:rPr>
          <w:rFonts w:ascii="Verdana" w:hAnsi="Verdana"/>
          <w:noProof/>
          <w:sz w:val="14"/>
          <w:szCs w:val="14"/>
        </w:rPr>
        <mc:AlternateContent>
          <mc:Choice Requires="wps">
            <w:drawing>
              <wp:inline distT="0" distB="0" distL="0" distR="0" wp14:anchorId="3878CD8F" wp14:editId="3E3B270D">
                <wp:extent cx="1564005" cy="1068070"/>
                <wp:effectExtent l="0" t="3810" r="0" b="0"/>
                <wp:docPr id="2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64005" cy="10725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0A979D6" w14:textId="3A79714A" w:rsidR="003D06E5" w:rsidRDefault="00B419C4" w:rsidP="003D06E5">
                            <w:r>
                              <w:rPr>
                                <w:rFonts w:ascii="Verdana" w:hAnsi="Verdana"/>
                                <w:noProof/>
                                <w:sz w:val="14"/>
                                <w:szCs w:val="14"/>
                              </w:rPr>
                              <w:drawing>
                                <wp:inline distT="0" distB="0" distL="0" distR="0" wp14:anchorId="55D7C6EE" wp14:editId="51C62B56">
                                  <wp:extent cx="1379220" cy="982980"/>
                                  <wp:effectExtent l="0" t="0" r="0" b="0"/>
                                  <wp:docPr id="4" name="Picture 4" descr="SHRM_AffiliateOf_RGB (1)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4" descr="SHRM_AffiliateOf_RGB (1)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379220" cy="98298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none" lIns="91440" tIns="45720" rIns="91440" bIns="45720" anchor="t" anchorCtr="0" upright="1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878CD8F" id="Text Box 2" o:spid="_x0000_s1028" type="#_x0000_t202" style="width:123.15pt;height:84.1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" stroked="f">
                <v:textbox style="mso-fit-shape-to-text:t">
                  <w:txbxContent>
                    <w:p w14:paraId="40A979D6" w14:textId="3A79714A" w:rsidR="003D06E5" w:rsidRDefault="00B419C4" w:rsidP="003D06E5">
                      <w:r>
                        <w:rPr>
                          <w:rFonts w:ascii="Verdana" w:hAnsi="Verdana"/>
                          <w:noProof/>
                          <w:sz w:val="14"/>
                          <w:szCs w:val="14"/>
                        </w:rPr>
                        <w:drawing>
                          <wp:inline distT="0" distB="0" distL="0" distR="0" wp14:anchorId="55D7C6EE" wp14:editId="51C62B56">
                            <wp:extent cx="1379220" cy="982980"/>
                            <wp:effectExtent l="0" t="0" r="0" b="0"/>
                            <wp:docPr id="4" name="Picture 4" descr="SHRM_AffiliateOf_RGB (1)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4" descr="SHRM_AffiliateOf_RGB (1)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379220" cy="98298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anchorlock/>
              </v:shape>
            </w:pict>
          </mc:Fallback>
        </mc:AlternateContent>
      </w:r>
      <w:r w:rsidR="00776320">
        <w:rPr>
          <w:rFonts w:ascii="Verdana" w:hAnsi="Verdana"/>
          <w:sz w:val="14"/>
          <w:szCs w:val="14"/>
        </w:rPr>
        <w:tab/>
      </w:r>
      <w:r w:rsidR="00776320">
        <w:rPr>
          <w:rFonts w:ascii="Verdana" w:hAnsi="Verdana"/>
          <w:sz w:val="14"/>
          <w:szCs w:val="14"/>
        </w:rPr>
        <w:tab/>
      </w:r>
      <w:r w:rsidR="00545F8F">
        <w:rPr>
          <w:noProof/>
        </w:rPr>
        <w:t xml:space="preserve">  </w:t>
      </w:r>
      <w:r w:rsidR="00776320">
        <w:rPr>
          <w:rFonts w:ascii="Verdana" w:hAnsi="Verdana"/>
          <w:sz w:val="14"/>
          <w:szCs w:val="14"/>
        </w:rPr>
        <w:tab/>
      </w:r>
      <w:r w:rsidR="00776320">
        <w:rPr>
          <w:rFonts w:ascii="Verdana" w:hAnsi="Verdana"/>
          <w:sz w:val="14"/>
          <w:szCs w:val="14"/>
        </w:rPr>
        <w:tab/>
      </w:r>
      <w:r>
        <w:rPr>
          <w:rFonts w:ascii="Verdana" w:hAnsi="Verdana"/>
          <w:noProof/>
          <w:sz w:val="14"/>
          <w:szCs w:val="14"/>
        </w:rPr>
        <w:drawing>
          <wp:inline distT="0" distB="0" distL="0" distR="0" wp14:anchorId="33DBCE5E" wp14:editId="1288C9BD">
            <wp:extent cx="1290320" cy="1290320"/>
            <wp:effectExtent l="0" t="0" r="5080" b="5080"/>
            <wp:docPr id="1" name="Picture 1" descr="A close up of a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2018 Chapter Platinum Social Media Badge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90320" cy="1290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76320">
        <w:rPr>
          <w:rFonts w:ascii="Verdana" w:hAnsi="Verdana"/>
          <w:sz w:val="14"/>
          <w:szCs w:val="14"/>
        </w:rPr>
        <w:tab/>
      </w:r>
      <w:r w:rsidR="00776320">
        <w:rPr>
          <w:rFonts w:ascii="Verdana" w:hAnsi="Verdana"/>
          <w:sz w:val="14"/>
          <w:szCs w:val="14"/>
        </w:rPr>
        <w:tab/>
      </w:r>
      <w:r w:rsidR="00776320">
        <w:rPr>
          <w:rFonts w:ascii="Verdana" w:hAnsi="Verdana"/>
          <w:sz w:val="14"/>
          <w:szCs w:val="14"/>
        </w:rPr>
        <w:tab/>
      </w:r>
      <w:r w:rsidR="00776320">
        <w:rPr>
          <w:rFonts w:ascii="Verdana" w:hAnsi="Verdana"/>
          <w:sz w:val="14"/>
          <w:szCs w:val="14"/>
        </w:rPr>
        <w:tab/>
      </w:r>
      <w:r w:rsidR="00776320">
        <w:rPr>
          <w:rFonts w:ascii="Verdana" w:hAnsi="Verdana"/>
          <w:sz w:val="14"/>
          <w:szCs w:val="14"/>
        </w:rPr>
        <w:tab/>
      </w:r>
    </w:p>
    <w:p w14:paraId="405EBE3D" w14:textId="5499AADD" w:rsidR="00776320" w:rsidRDefault="00776320">
      <w:pPr>
        <w:rPr>
          <w:rFonts w:ascii="Verdana" w:hAnsi="Verdana"/>
          <w:sz w:val="14"/>
          <w:szCs w:val="14"/>
        </w:rPr>
      </w:pPr>
    </w:p>
    <w:p w14:paraId="0DB4F312" w14:textId="4849F195" w:rsidR="00776320" w:rsidRPr="00836E5B" w:rsidRDefault="00776320" w:rsidP="003D06E5">
      <w:pPr>
        <w:ind w:left="2160" w:firstLine="720"/>
        <w:jc w:val="center"/>
        <w:rPr>
          <w:rFonts w:ascii="Verdana" w:hAnsi="Verdana"/>
          <w:sz w:val="14"/>
          <w:szCs w:val="14"/>
        </w:rPr>
      </w:pPr>
    </w:p>
    <w:p w14:paraId="71DDA2E6" w14:textId="0A49BB67" w:rsidR="00776320" w:rsidRPr="00942608" w:rsidRDefault="00776320">
      <w:pPr>
        <w:rPr>
          <w:rFonts w:ascii="Verdana" w:hAnsi="Verdana"/>
          <w:color w:val="000080"/>
          <w:sz w:val="14"/>
          <w:szCs w:val="14"/>
        </w:rPr>
      </w:pPr>
    </w:p>
    <w:p w14:paraId="5EBF3595" w14:textId="32C6CDC4" w:rsidR="003D06E5" w:rsidRDefault="003D06E5">
      <w:pPr>
        <w:rPr>
          <w:rFonts w:ascii="Verdana" w:hAnsi="Verdana"/>
          <w:b/>
          <w:color w:val="000080"/>
          <w:sz w:val="16"/>
          <w:szCs w:val="16"/>
        </w:rPr>
      </w:pPr>
    </w:p>
    <w:p w14:paraId="78BA2C1F" w14:textId="77777777" w:rsidR="001375B2" w:rsidRPr="00416641" w:rsidRDefault="001375B2" w:rsidP="001375B2">
      <w:pPr>
        <w:rPr>
          <w:rFonts w:ascii="Verdana" w:hAnsi="Verdana"/>
          <w:b/>
          <w:color w:val="000080"/>
          <w:sz w:val="16"/>
          <w:szCs w:val="16"/>
        </w:rPr>
      </w:pPr>
      <w:bookmarkStart w:id="3" w:name="_Hlk32833149"/>
      <w:r w:rsidRPr="00416641">
        <w:rPr>
          <w:rFonts w:ascii="Verdana" w:hAnsi="Verdana"/>
          <w:b/>
          <w:color w:val="000080"/>
          <w:sz w:val="16"/>
          <w:szCs w:val="16"/>
        </w:rPr>
        <w:t xml:space="preserve">Board of </w:t>
      </w:r>
    </w:p>
    <w:p w14:paraId="193B95EE" w14:textId="77777777" w:rsidR="001375B2" w:rsidRPr="00416641" w:rsidRDefault="001375B2" w:rsidP="001375B2">
      <w:pPr>
        <w:rPr>
          <w:rFonts w:ascii="Verdana" w:hAnsi="Verdana"/>
          <w:b/>
          <w:color w:val="000080"/>
          <w:sz w:val="16"/>
          <w:szCs w:val="16"/>
        </w:rPr>
      </w:pPr>
      <w:r w:rsidRPr="00416641">
        <w:rPr>
          <w:rFonts w:ascii="Verdana" w:hAnsi="Verdana"/>
          <w:b/>
          <w:color w:val="000080"/>
          <w:sz w:val="16"/>
          <w:szCs w:val="16"/>
        </w:rPr>
        <w:t>Directors</w:t>
      </w:r>
    </w:p>
    <w:p w14:paraId="1DF377E5" w14:textId="77777777" w:rsidR="001375B2" w:rsidRPr="00416641" w:rsidRDefault="001375B2" w:rsidP="001375B2">
      <w:pPr>
        <w:rPr>
          <w:rFonts w:ascii="Verdana" w:hAnsi="Verdana"/>
          <w:color w:val="000080"/>
          <w:sz w:val="14"/>
          <w:szCs w:val="14"/>
        </w:rPr>
      </w:pPr>
    </w:p>
    <w:p w14:paraId="204B5B05" w14:textId="77777777" w:rsidR="001375B2" w:rsidRPr="00416641" w:rsidRDefault="001375B2" w:rsidP="001375B2">
      <w:pPr>
        <w:rPr>
          <w:rFonts w:ascii="Verdana" w:hAnsi="Verdana"/>
          <w:color w:val="000080"/>
          <w:sz w:val="14"/>
          <w:szCs w:val="14"/>
        </w:rPr>
      </w:pPr>
    </w:p>
    <w:p w14:paraId="05EF8598" w14:textId="77777777" w:rsidR="001375B2" w:rsidRPr="00416641" w:rsidRDefault="001375B2" w:rsidP="001375B2">
      <w:pPr>
        <w:rPr>
          <w:rFonts w:ascii="Verdana" w:hAnsi="Verdana"/>
          <w:b/>
          <w:color w:val="000080"/>
          <w:sz w:val="14"/>
          <w:szCs w:val="14"/>
        </w:rPr>
      </w:pPr>
      <w:r w:rsidRPr="00416641">
        <w:rPr>
          <w:rFonts w:ascii="Verdana" w:hAnsi="Verdana"/>
          <w:b/>
          <w:color w:val="000080"/>
          <w:sz w:val="14"/>
          <w:szCs w:val="14"/>
        </w:rPr>
        <w:t>Officers</w:t>
      </w:r>
    </w:p>
    <w:p w14:paraId="50E4C33A" w14:textId="77777777" w:rsidR="001375B2" w:rsidRPr="00416641" w:rsidRDefault="001375B2" w:rsidP="001375B2">
      <w:pPr>
        <w:rPr>
          <w:rFonts w:ascii="Verdana" w:hAnsi="Verdana"/>
          <w:color w:val="000080"/>
          <w:sz w:val="14"/>
          <w:szCs w:val="14"/>
        </w:rPr>
      </w:pPr>
      <w:r w:rsidRPr="00416641">
        <w:rPr>
          <w:rFonts w:ascii="Verdana" w:hAnsi="Verdana"/>
          <w:color w:val="000080"/>
          <w:sz w:val="14"/>
          <w:szCs w:val="14"/>
        </w:rPr>
        <w:t xml:space="preserve"> </w:t>
      </w:r>
    </w:p>
    <w:p w14:paraId="73226BF2" w14:textId="77777777" w:rsidR="001375B2" w:rsidRPr="00416641" w:rsidRDefault="001375B2" w:rsidP="001375B2">
      <w:pPr>
        <w:rPr>
          <w:rFonts w:ascii="Verdana" w:hAnsi="Verdana"/>
          <w:b/>
          <w:color w:val="000080"/>
          <w:sz w:val="12"/>
          <w:szCs w:val="12"/>
        </w:rPr>
      </w:pPr>
      <w:r w:rsidRPr="00416641">
        <w:rPr>
          <w:rFonts w:ascii="Verdana" w:hAnsi="Verdana"/>
          <w:b/>
          <w:color w:val="000080"/>
          <w:sz w:val="12"/>
          <w:szCs w:val="12"/>
        </w:rPr>
        <w:t>President</w:t>
      </w:r>
    </w:p>
    <w:p w14:paraId="0A9427FE" w14:textId="77777777" w:rsidR="001375B2" w:rsidRPr="00416641" w:rsidRDefault="001375B2" w:rsidP="001375B2">
      <w:pPr>
        <w:rPr>
          <w:rFonts w:ascii="Verdana" w:hAnsi="Verdana"/>
          <w:color w:val="000080"/>
          <w:sz w:val="12"/>
          <w:szCs w:val="12"/>
        </w:rPr>
      </w:pPr>
      <w:r>
        <w:rPr>
          <w:rFonts w:ascii="Verdana" w:hAnsi="Verdana"/>
          <w:color w:val="000080"/>
          <w:sz w:val="12"/>
          <w:szCs w:val="12"/>
        </w:rPr>
        <w:t>Sarah Sester</w:t>
      </w:r>
    </w:p>
    <w:p w14:paraId="70CEDF29" w14:textId="77777777" w:rsidR="001375B2" w:rsidRDefault="001375B2" w:rsidP="001375B2">
      <w:pPr>
        <w:rPr>
          <w:rFonts w:ascii="Verdana" w:hAnsi="Verdana"/>
          <w:color w:val="000080"/>
          <w:sz w:val="12"/>
          <w:szCs w:val="12"/>
        </w:rPr>
      </w:pPr>
    </w:p>
    <w:p w14:paraId="4F027AEA" w14:textId="77777777" w:rsidR="001375B2" w:rsidRPr="00416641" w:rsidRDefault="001375B2" w:rsidP="001375B2">
      <w:pPr>
        <w:rPr>
          <w:rFonts w:ascii="Verdana" w:hAnsi="Verdana"/>
          <w:b/>
          <w:color w:val="000080"/>
          <w:sz w:val="12"/>
          <w:szCs w:val="12"/>
        </w:rPr>
      </w:pPr>
      <w:r>
        <w:rPr>
          <w:rFonts w:ascii="Verdana" w:hAnsi="Verdana"/>
          <w:b/>
          <w:color w:val="000080"/>
          <w:sz w:val="12"/>
          <w:szCs w:val="12"/>
        </w:rPr>
        <w:t xml:space="preserve">VP </w:t>
      </w:r>
      <w:r w:rsidRPr="00416641">
        <w:rPr>
          <w:rFonts w:ascii="Verdana" w:hAnsi="Verdana"/>
          <w:b/>
          <w:color w:val="000080"/>
          <w:sz w:val="12"/>
          <w:szCs w:val="12"/>
        </w:rPr>
        <w:t>Membership</w:t>
      </w:r>
    </w:p>
    <w:p w14:paraId="2D3250A1" w14:textId="77777777" w:rsidR="001375B2" w:rsidRPr="00416641" w:rsidRDefault="001375B2" w:rsidP="001375B2">
      <w:pPr>
        <w:rPr>
          <w:rFonts w:ascii="Verdana" w:hAnsi="Verdana"/>
          <w:color w:val="000080"/>
          <w:sz w:val="12"/>
          <w:szCs w:val="12"/>
        </w:rPr>
      </w:pPr>
      <w:r>
        <w:rPr>
          <w:rFonts w:ascii="Verdana" w:hAnsi="Verdana"/>
          <w:color w:val="000080"/>
          <w:sz w:val="12"/>
          <w:szCs w:val="12"/>
        </w:rPr>
        <w:t>Sue Oswalt</w:t>
      </w:r>
    </w:p>
    <w:p w14:paraId="7E4C005C" w14:textId="77777777" w:rsidR="001375B2" w:rsidRPr="00416641" w:rsidRDefault="001375B2" w:rsidP="001375B2">
      <w:pPr>
        <w:rPr>
          <w:rFonts w:ascii="Verdana" w:hAnsi="Verdana"/>
          <w:color w:val="000080"/>
          <w:sz w:val="12"/>
          <w:szCs w:val="12"/>
        </w:rPr>
      </w:pPr>
    </w:p>
    <w:p w14:paraId="44B6BB63" w14:textId="77777777" w:rsidR="001375B2" w:rsidRPr="00416641" w:rsidRDefault="001375B2" w:rsidP="001375B2">
      <w:pPr>
        <w:rPr>
          <w:rFonts w:ascii="Verdana" w:hAnsi="Verdana"/>
          <w:b/>
          <w:color w:val="000080"/>
          <w:sz w:val="12"/>
          <w:szCs w:val="12"/>
        </w:rPr>
      </w:pPr>
      <w:r>
        <w:rPr>
          <w:rFonts w:ascii="Verdana" w:hAnsi="Verdana"/>
          <w:b/>
          <w:color w:val="000080"/>
          <w:sz w:val="12"/>
          <w:szCs w:val="12"/>
        </w:rPr>
        <w:t xml:space="preserve">VP </w:t>
      </w:r>
      <w:r w:rsidRPr="00416641">
        <w:rPr>
          <w:rFonts w:ascii="Verdana" w:hAnsi="Verdana"/>
          <w:b/>
          <w:color w:val="000080"/>
          <w:sz w:val="12"/>
          <w:szCs w:val="12"/>
        </w:rPr>
        <w:t>Program</w:t>
      </w:r>
      <w:r>
        <w:rPr>
          <w:rFonts w:ascii="Verdana" w:hAnsi="Verdana"/>
          <w:b/>
          <w:color w:val="000080"/>
          <w:sz w:val="12"/>
          <w:szCs w:val="12"/>
        </w:rPr>
        <w:t>s</w:t>
      </w:r>
    </w:p>
    <w:p w14:paraId="313FA972" w14:textId="77777777" w:rsidR="001375B2" w:rsidRDefault="001375B2" w:rsidP="001375B2">
      <w:pPr>
        <w:rPr>
          <w:rFonts w:ascii="Verdana" w:hAnsi="Verdana"/>
          <w:color w:val="000080"/>
          <w:sz w:val="12"/>
          <w:szCs w:val="12"/>
        </w:rPr>
      </w:pPr>
      <w:r>
        <w:rPr>
          <w:rFonts w:ascii="Verdana" w:hAnsi="Verdana"/>
          <w:color w:val="000080"/>
          <w:sz w:val="12"/>
          <w:szCs w:val="12"/>
        </w:rPr>
        <w:t>Ron Pryer</w:t>
      </w:r>
    </w:p>
    <w:p w14:paraId="72544424" w14:textId="77777777" w:rsidR="001375B2" w:rsidRDefault="001375B2" w:rsidP="001375B2">
      <w:pPr>
        <w:rPr>
          <w:rFonts w:ascii="Verdana" w:hAnsi="Verdana"/>
          <w:color w:val="000080"/>
          <w:sz w:val="12"/>
          <w:szCs w:val="12"/>
        </w:rPr>
      </w:pPr>
    </w:p>
    <w:p w14:paraId="25C70F18" w14:textId="77777777" w:rsidR="001375B2" w:rsidRPr="00416641" w:rsidRDefault="001375B2" w:rsidP="001375B2">
      <w:pPr>
        <w:rPr>
          <w:rFonts w:ascii="Verdana" w:hAnsi="Verdana"/>
          <w:b/>
          <w:color w:val="000080"/>
          <w:sz w:val="12"/>
          <w:szCs w:val="12"/>
        </w:rPr>
      </w:pPr>
      <w:r>
        <w:rPr>
          <w:rFonts w:ascii="Verdana" w:hAnsi="Verdana"/>
          <w:b/>
          <w:color w:val="000080"/>
          <w:sz w:val="12"/>
          <w:szCs w:val="12"/>
        </w:rPr>
        <w:t>Trea</w:t>
      </w:r>
      <w:r w:rsidRPr="00416641">
        <w:rPr>
          <w:rFonts w:ascii="Verdana" w:hAnsi="Verdana"/>
          <w:b/>
          <w:color w:val="000080"/>
          <w:sz w:val="12"/>
          <w:szCs w:val="12"/>
        </w:rPr>
        <w:t>surer</w:t>
      </w:r>
    </w:p>
    <w:p w14:paraId="609AC27D" w14:textId="77777777" w:rsidR="001375B2" w:rsidRPr="00416641" w:rsidRDefault="001375B2" w:rsidP="001375B2">
      <w:pPr>
        <w:rPr>
          <w:rFonts w:ascii="Verdana" w:hAnsi="Verdana"/>
          <w:color w:val="000080"/>
          <w:sz w:val="12"/>
          <w:szCs w:val="12"/>
        </w:rPr>
      </w:pPr>
      <w:r>
        <w:rPr>
          <w:rFonts w:ascii="Verdana" w:hAnsi="Verdana"/>
          <w:color w:val="000080"/>
          <w:sz w:val="12"/>
          <w:szCs w:val="12"/>
        </w:rPr>
        <w:t>Lisa Gruhlke</w:t>
      </w:r>
    </w:p>
    <w:p w14:paraId="2C242D26" w14:textId="77777777" w:rsidR="001375B2" w:rsidRPr="00416641" w:rsidRDefault="001375B2" w:rsidP="001375B2">
      <w:pPr>
        <w:rPr>
          <w:rFonts w:ascii="Verdana" w:hAnsi="Verdana"/>
          <w:color w:val="000080"/>
          <w:sz w:val="12"/>
          <w:szCs w:val="12"/>
        </w:rPr>
      </w:pPr>
    </w:p>
    <w:p w14:paraId="02E4C853" w14:textId="77777777" w:rsidR="001375B2" w:rsidRPr="00416641" w:rsidRDefault="001375B2" w:rsidP="001375B2">
      <w:pPr>
        <w:rPr>
          <w:rFonts w:ascii="Verdana" w:hAnsi="Verdana"/>
          <w:b/>
          <w:color w:val="000080"/>
          <w:sz w:val="12"/>
          <w:szCs w:val="12"/>
        </w:rPr>
      </w:pPr>
      <w:r w:rsidRPr="00416641">
        <w:rPr>
          <w:rFonts w:ascii="Verdana" w:hAnsi="Verdana"/>
          <w:b/>
          <w:color w:val="000080"/>
          <w:sz w:val="12"/>
          <w:szCs w:val="12"/>
        </w:rPr>
        <w:t>Secretary</w:t>
      </w:r>
    </w:p>
    <w:p w14:paraId="1DE5D080" w14:textId="77777777" w:rsidR="001375B2" w:rsidRDefault="001375B2" w:rsidP="001375B2">
      <w:pPr>
        <w:rPr>
          <w:rFonts w:ascii="Verdana" w:hAnsi="Verdana"/>
          <w:color w:val="000080"/>
          <w:sz w:val="12"/>
          <w:szCs w:val="12"/>
        </w:rPr>
      </w:pPr>
      <w:r>
        <w:rPr>
          <w:rFonts w:ascii="Verdana" w:hAnsi="Verdana"/>
          <w:color w:val="000080"/>
          <w:sz w:val="12"/>
          <w:szCs w:val="12"/>
        </w:rPr>
        <w:t>Victoria Kunz</w:t>
      </w:r>
    </w:p>
    <w:p w14:paraId="147C88C2" w14:textId="77777777" w:rsidR="001375B2" w:rsidRDefault="001375B2" w:rsidP="001375B2">
      <w:pPr>
        <w:rPr>
          <w:rFonts w:ascii="Verdana" w:hAnsi="Verdana"/>
          <w:color w:val="000080"/>
          <w:sz w:val="12"/>
          <w:szCs w:val="12"/>
        </w:rPr>
      </w:pPr>
    </w:p>
    <w:p w14:paraId="0897452F" w14:textId="77777777" w:rsidR="001375B2" w:rsidRPr="00416641" w:rsidRDefault="001375B2" w:rsidP="001375B2">
      <w:pPr>
        <w:rPr>
          <w:rFonts w:ascii="Verdana" w:hAnsi="Verdana"/>
          <w:color w:val="000080"/>
          <w:sz w:val="12"/>
          <w:szCs w:val="12"/>
        </w:rPr>
      </w:pPr>
    </w:p>
    <w:p w14:paraId="2E45D339" w14:textId="77777777" w:rsidR="001375B2" w:rsidRPr="00416641" w:rsidRDefault="001375B2" w:rsidP="001375B2">
      <w:pPr>
        <w:rPr>
          <w:rFonts w:ascii="Verdana" w:hAnsi="Verdana"/>
          <w:color w:val="000080"/>
          <w:sz w:val="12"/>
          <w:szCs w:val="12"/>
        </w:rPr>
      </w:pPr>
    </w:p>
    <w:p w14:paraId="47C4FF8F" w14:textId="77777777" w:rsidR="001375B2" w:rsidRPr="00416641" w:rsidRDefault="001375B2" w:rsidP="001375B2">
      <w:pPr>
        <w:rPr>
          <w:rFonts w:ascii="Verdana" w:hAnsi="Verdana"/>
          <w:b/>
          <w:color w:val="000080"/>
          <w:sz w:val="14"/>
          <w:szCs w:val="14"/>
        </w:rPr>
      </w:pPr>
      <w:r w:rsidRPr="00416641">
        <w:rPr>
          <w:rFonts w:ascii="Verdana" w:hAnsi="Verdana"/>
          <w:b/>
          <w:color w:val="000080"/>
          <w:sz w:val="14"/>
          <w:szCs w:val="14"/>
        </w:rPr>
        <w:t>Directors</w:t>
      </w:r>
    </w:p>
    <w:p w14:paraId="6B8CE039" w14:textId="77777777" w:rsidR="001375B2" w:rsidRPr="00416641" w:rsidRDefault="001375B2" w:rsidP="001375B2">
      <w:pPr>
        <w:rPr>
          <w:rFonts w:ascii="Verdana" w:hAnsi="Verdana"/>
          <w:b/>
          <w:color w:val="000080"/>
          <w:sz w:val="14"/>
          <w:szCs w:val="14"/>
        </w:rPr>
      </w:pPr>
    </w:p>
    <w:p w14:paraId="1682CB4B" w14:textId="77777777" w:rsidR="001375B2" w:rsidRPr="00416641" w:rsidRDefault="001375B2" w:rsidP="001375B2">
      <w:pPr>
        <w:rPr>
          <w:rFonts w:ascii="Verdana" w:hAnsi="Verdana"/>
          <w:b/>
          <w:color w:val="000080"/>
          <w:sz w:val="12"/>
          <w:szCs w:val="12"/>
        </w:rPr>
      </w:pPr>
      <w:r w:rsidRPr="00416641">
        <w:rPr>
          <w:rFonts w:ascii="Verdana" w:hAnsi="Verdana"/>
          <w:b/>
          <w:color w:val="000080"/>
          <w:sz w:val="12"/>
          <w:szCs w:val="12"/>
        </w:rPr>
        <w:t>Community</w:t>
      </w:r>
    </w:p>
    <w:p w14:paraId="32BDB4F8" w14:textId="77777777" w:rsidR="001375B2" w:rsidRPr="00416641" w:rsidRDefault="001375B2" w:rsidP="001375B2">
      <w:pPr>
        <w:rPr>
          <w:rFonts w:ascii="Verdana" w:hAnsi="Verdana"/>
          <w:b/>
          <w:color w:val="000080"/>
          <w:sz w:val="12"/>
          <w:szCs w:val="12"/>
        </w:rPr>
      </w:pPr>
      <w:r w:rsidRPr="00416641">
        <w:rPr>
          <w:rFonts w:ascii="Verdana" w:hAnsi="Verdana"/>
          <w:b/>
          <w:color w:val="000080"/>
          <w:sz w:val="12"/>
          <w:szCs w:val="12"/>
        </w:rPr>
        <w:t>Outreach</w:t>
      </w:r>
    </w:p>
    <w:p w14:paraId="32D454D4" w14:textId="77777777" w:rsidR="001375B2" w:rsidRPr="00416641" w:rsidRDefault="001375B2" w:rsidP="001375B2">
      <w:pPr>
        <w:rPr>
          <w:rFonts w:ascii="Verdana" w:hAnsi="Verdana"/>
          <w:color w:val="000080"/>
          <w:sz w:val="12"/>
          <w:szCs w:val="12"/>
        </w:rPr>
      </w:pPr>
      <w:r>
        <w:rPr>
          <w:rFonts w:ascii="Verdana" w:hAnsi="Verdana"/>
          <w:color w:val="000080"/>
          <w:sz w:val="12"/>
          <w:szCs w:val="12"/>
        </w:rPr>
        <w:t>Carmen Lainez</w:t>
      </w:r>
    </w:p>
    <w:p w14:paraId="16C70E7A" w14:textId="77777777" w:rsidR="001375B2" w:rsidRPr="00416641" w:rsidRDefault="001375B2" w:rsidP="001375B2">
      <w:pPr>
        <w:rPr>
          <w:rFonts w:ascii="Verdana" w:hAnsi="Verdana"/>
          <w:color w:val="000080"/>
          <w:sz w:val="12"/>
          <w:szCs w:val="12"/>
        </w:rPr>
      </w:pPr>
    </w:p>
    <w:p w14:paraId="6D832068" w14:textId="77777777" w:rsidR="001375B2" w:rsidRPr="00416641" w:rsidRDefault="001375B2" w:rsidP="001375B2">
      <w:pPr>
        <w:rPr>
          <w:rFonts w:ascii="Verdana" w:hAnsi="Verdana"/>
          <w:b/>
          <w:color w:val="000080"/>
          <w:sz w:val="12"/>
          <w:szCs w:val="12"/>
        </w:rPr>
      </w:pPr>
      <w:r>
        <w:rPr>
          <w:rFonts w:ascii="Verdana" w:hAnsi="Verdana"/>
          <w:b/>
          <w:color w:val="000080"/>
          <w:sz w:val="12"/>
          <w:szCs w:val="12"/>
        </w:rPr>
        <w:t xml:space="preserve">Asst VP </w:t>
      </w:r>
      <w:r w:rsidRPr="00416641">
        <w:rPr>
          <w:rFonts w:ascii="Verdana" w:hAnsi="Verdana"/>
          <w:b/>
          <w:color w:val="000080"/>
          <w:sz w:val="12"/>
          <w:szCs w:val="12"/>
        </w:rPr>
        <w:t>Membership</w:t>
      </w:r>
    </w:p>
    <w:p w14:paraId="5A7F1790" w14:textId="77777777" w:rsidR="001375B2" w:rsidRPr="00416641" w:rsidRDefault="001375B2" w:rsidP="001375B2">
      <w:pPr>
        <w:rPr>
          <w:rFonts w:ascii="Verdana" w:hAnsi="Verdana"/>
          <w:color w:val="000080"/>
          <w:sz w:val="12"/>
          <w:szCs w:val="12"/>
        </w:rPr>
      </w:pPr>
      <w:r>
        <w:rPr>
          <w:rFonts w:ascii="Verdana" w:hAnsi="Verdana"/>
          <w:color w:val="000080"/>
          <w:sz w:val="12"/>
          <w:szCs w:val="12"/>
        </w:rPr>
        <w:t>Beth Hovious</w:t>
      </w:r>
    </w:p>
    <w:p w14:paraId="58B7CACC" w14:textId="77777777" w:rsidR="001375B2" w:rsidRPr="00416641" w:rsidRDefault="001375B2" w:rsidP="001375B2">
      <w:pPr>
        <w:rPr>
          <w:rFonts w:ascii="Verdana" w:hAnsi="Verdana"/>
          <w:color w:val="000080"/>
          <w:sz w:val="12"/>
          <w:szCs w:val="12"/>
        </w:rPr>
      </w:pPr>
    </w:p>
    <w:p w14:paraId="1DEBEBFF" w14:textId="77777777" w:rsidR="001375B2" w:rsidRPr="00416641" w:rsidRDefault="001375B2" w:rsidP="001375B2">
      <w:pPr>
        <w:rPr>
          <w:rFonts w:ascii="Verdana" w:hAnsi="Verdana"/>
          <w:b/>
          <w:color w:val="000080"/>
          <w:sz w:val="12"/>
          <w:szCs w:val="12"/>
        </w:rPr>
      </w:pPr>
      <w:r>
        <w:rPr>
          <w:rFonts w:ascii="Verdana" w:hAnsi="Verdana"/>
          <w:b/>
          <w:color w:val="000080"/>
          <w:sz w:val="12"/>
          <w:szCs w:val="12"/>
        </w:rPr>
        <w:t xml:space="preserve">Asst VP </w:t>
      </w:r>
      <w:r w:rsidRPr="00416641">
        <w:rPr>
          <w:rFonts w:ascii="Verdana" w:hAnsi="Verdana"/>
          <w:b/>
          <w:color w:val="000080"/>
          <w:sz w:val="12"/>
          <w:szCs w:val="12"/>
        </w:rPr>
        <w:t>Program</w:t>
      </w:r>
      <w:r>
        <w:rPr>
          <w:rFonts w:ascii="Verdana" w:hAnsi="Verdana"/>
          <w:b/>
          <w:color w:val="000080"/>
          <w:sz w:val="12"/>
          <w:szCs w:val="12"/>
        </w:rPr>
        <w:t>s</w:t>
      </w:r>
    </w:p>
    <w:p w14:paraId="7EC96116" w14:textId="77777777" w:rsidR="001375B2" w:rsidRDefault="001375B2" w:rsidP="001375B2">
      <w:pPr>
        <w:rPr>
          <w:rFonts w:ascii="Verdana" w:hAnsi="Verdana"/>
          <w:color w:val="000080"/>
          <w:sz w:val="12"/>
          <w:szCs w:val="12"/>
        </w:rPr>
      </w:pPr>
      <w:r>
        <w:rPr>
          <w:rFonts w:ascii="Verdana" w:hAnsi="Verdana"/>
          <w:color w:val="000080"/>
          <w:sz w:val="12"/>
          <w:szCs w:val="12"/>
        </w:rPr>
        <w:t>Judie Childress</w:t>
      </w:r>
    </w:p>
    <w:p w14:paraId="0E9E85D3" w14:textId="77777777" w:rsidR="001375B2" w:rsidRDefault="001375B2" w:rsidP="001375B2">
      <w:pPr>
        <w:rPr>
          <w:rFonts w:ascii="Verdana" w:hAnsi="Verdana"/>
          <w:b/>
          <w:color w:val="000080"/>
          <w:sz w:val="12"/>
          <w:szCs w:val="12"/>
        </w:rPr>
      </w:pPr>
    </w:p>
    <w:p w14:paraId="7280BACD" w14:textId="77777777" w:rsidR="001375B2" w:rsidRPr="00416641" w:rsidRDefault="001375B2" w:rsidP="001375B2">
      <w:pPr>
        <w:rPr>
          <w:rFonts w:ascii="Verdana" w:hAnsi="Verdana"/>
          <w:b/>
          <w:color w:val="000080"/>
          <w:sz w:val="12"/>
          <w:szCs w:val="12"/>
        </w:rPr>
      </w:pPr>
      <w:r>
        <w:rPr>
          <w:rFonts w:ascii="Verdana" w:hAnsi="Verdana"/>
          <w:b/>
          <w:color w:val="000080"/>
          <w:sz w:val="12"/>
          <w:szCs w:val="12"/>
        </w:rPr>
        <w:t>Website/</w:t>
      </w:r>
      <w:r w:rsidRPr="00416641">
        <w:rPr>
          <w:rFonts w:ascii="Verdana" w:hAnsi="Verdana"/>
          <w:b/>
          <w:color w:val="000080"/>
          <w:sz w:val="12"/>
          <w:szCs w:val="12"/>
        </w:rPr>
        <w:t xml:space="preserve">Member </w:t>
      </w:r>
    </w:p>
    <w:p w14:paraId="4F8B51CB" w14:textId="77777777" w:rsidR="001375B2" w:rsidRPr="00416641" w:rsidRDefault="001375B2" w:rsidP="001375B2">
      <w:pPr>
        <w:rPr>
          <w:rFonts w:ascii="Verdana" w:hAnsi="Verdana"/>
          <w:b/>
          <w:color w:val="000080"/>
          <w:sz w:val="12"/>
          <w:szCs w:val="12"/>
        </w:rPr>
      </w:pPr>
      <w:r w:rsidRPr="00416641">
        <w:rPr>
          <w:rFonts w:ascii="Verdana" w:hAnsi="Verdana"/>
          <w:b/>
          <w:color w:val="000080"/>
          <w:sz w:val="12"/>
          <w:szCs w:val="12"/>
        </w:rPr>
        <w:t>Benefits</w:t>
      </w:r>
    </w:p>
    <w:p w14:paraId="2ECDB463" w14:textId="77777777" w:rsidR="001375B2" w:rsidRDefault="001375B2" w:rsidP="001375B2">
      <w:pPr>
        <w:rPr>
          <w:rFonts w:ascii="Verdana" w:hAnsi="Verdana"/>
          <w:color w:val="000080"/>
          <w:sz w:val="12"/>
          <w:szCs w:val="12"/>
        </w:rPr>
      </w:pPr>
      <w:r>
        <w:rPr>
          <w:rFonts w:ascii="Verdana" w:hAnsi="Verdana"/>
          <w:color w:val="000080"/>
          <w:sz w:val="12"/>
          <w:szCs w:val="12"/>
        </w:rPr>
        <w:t>Warren Krup</w:t>
      </w:r>
    </w:p>
    <w:p w14:paraId="248DF310" w14:textId="77777777" w:rsidR="001375B2" w:rsidRDefault="001375B2" w:rsidP="001375B2">
      <w:pPr>
        <w:rPr>
          <w:rFonts w:ascii="Verdana" w:hAnsi="Verdana"/>
          <w:color w:val="000080"/>
          <w:sz w:val="12"/>
          <w:szCs w:val="12"/>
        </w:rPr>
      </w:pPr>
    </w:p>
    <w:p w14:paraId="74B27005" w14:textId="77777777" w:rsidR="001375B2" w:rsidRPr="003C685D" w:rsidRDefault="001375B2" w:rsidP="001375B2">
      <w:pPr>
        <w:rPr>
          <w:rFonts w:ascii="Verdana" w:hAnsi="Verdana"/>
          <w:b/>
          <w:color w:val="000080"/>
          <w:sz w:val="12"/>
          <w:szCs w:val="12"/>
        </w:rPr>
      </w:pPr>
      <w:r w:rsidRPr="003C685D">
        <w:rPr>
          <w:rFonts w:ascii="Verdana" w:hAnsi="Verdana"/>
          <w:b/>
          <w:color w:val="000080"/>
          <w:sz w:val="12"/>
          <w:szCs w:val="12"/>
        </w:rPr>
        <w:t>Legislation</w:t>
      </w:r>
    </w:p>
    <w:p w14:paraId="7C806D65" w14:textId="77777777" w:rsidR="001375B2" w:rsidRPr="00416641" w:rsidRDefault="001375B2" w:rsidP="001375B2">
      <w:pPr>
        <w:rPr>
          <w:rFonts w:ascii="Verdana" w:hAnsi="Verdana"/>
          <w:color w:val="000080"/>
          <w:sz w:val="12"/>
          <w:szCs w:val="12"/>
        </w:rPr>
      </w:pPr>
      <w:r>
        <w:rPr>
          <w:rFonts w:ascii="Verdana" w:hAnsi="Verdana"/>
          <w:color w:val="000080"/>
          <w:sz w:val="12"/>
          <w:szCs w:val="12"/>
        </w:rPr>
        <w:t>Mike Wong</w:t>
      </w:r>
    </w:p>
    <w:p w14:paraId="65F1A603" w14:textId="2265FC98" w:rsidR="001375B2" w:rsidRDefault="001375B2" w:rsidP="001375B2">
      <w:pPr>
        <w:rPr>
          <w:rFonts w:ascii="Verdana" w:hAnsi="Verdana"/>
          <w:color w:val="000080"/>
          <w:sz w:val="12"/>
          <w:szCs w:val="12"/>
        </w:rPr>
      </w:pPr>
    </w:p>
    <w:p w14:paraId="3D98136F" w14:textId="77777777" w:rsidR="001375B2" w:rsidRDefault="001375B2" w:rsidP="001375B2">
      <w:pPr>
        <w:rPr>
          <w:rFonts w:ascii="Verdana" w:hAnsi="Verdana"/>
          <w:color w:val="000080"/>
          <w:sz w:val="12"/>
          <w:szCs w:val="12"/>
        </w:rPr>
      </w:pPr>
    </w:p>
    <w:p w14:paraId="027AB7B5" w14:textId="77777777" w:rsidR="001375B2" w:rsidRDefault="001375B2" w:rsidP="001375B2">
      <w:pPr>
        <w:rPr>
          <w:rFonts w:ascii="Verdana" w:hAnsi="Verdana"/>
          <w:color w:val="000080"/>
          <w:sz w:val="12"/>
          <w:szCs w:val="12"/>
        </w:rPr>
      </w:pPr>
    </w:p>
    <w:p w14:paraId="38E63C79" w14:textId="7599A543" w:rsidR="001375B2" w:rsidRDefault="001375B2" w:rsidP="001375B2">
      <w:pPr>
        <w:rPr>
          <w:rFonts w:ascii="Verdana" w:hAnsi="Verdana"/>
          <w:b/>
          <w:color w:val="000080"/>
          <w:sz w:val="14"/>
          <w:szCs w:val="14"/>
        </w:rPr>
      </w:pPr>
      <w:r w:rsidRPr="009E34B9">
        <w:rPr>
          <w:rFonts w:ascii="Verdana" w:hAnsi="Verdana"/>
          <w:b/>
          <w:color w:val="000080"/>
          <w:sz w:val="14"/>
          <w:szCs w:val="14"/>
        </w:rPr>
        <w:t xml:space="preserve">Committee </w:t>
      </w:r>
      <w:r>
        <w:rPr>
          <w:rFonts w:ascii="Verdana" w:hAnsi="Verdana"/>
          <w:b/>
          <w:color w:val="000080"/>
          <w:sz w:val="14"/>
          <w:szCs w:val="14"/>
        </w:rPr>
        <w:t>Chairs</w:t>
      </w:r>
    </w:p>
    <w:p w14:paraId="73AABDC1" w14:textId="77777777" w:rsidR="001375B2" w:rsidRDefault="001375B2" w:rsidP="001375B2">
      <w:pPr>
        <w:rPr>
          <w:rFonts w:ascii="Verdana" w:hAnsi="Verdana"/>
          <w:b/>
          <w:color w:val="000080"/>
          <w:sz w:val="14"/>
          <w:szCs w:val="14"/>
        </w:rPr>
      </w:pPr>
    </w:p>
    <w:p w14:paraId="783E971C" w14:textId="77777777" w:rsidR="001375B2" w:rsidRPr="00416641" w:rsidRDefault="001375B2" w:rsidP="001375B2">
      <w:pPr>
        <w:rPr>
          <w:rFonts w:ascii="Verdana" w:hAnsi="Verdana"/>
          <w:b/>
          <w:color w:val="000080"/>
          <w:sz w:val="12"/>
          <w:szCs w:val="12"/>
        </w:rPr>
      </w:pPr>
      <w:r>
        <w:rPr>
          <w:rFonts w:ascii="Verdana" w:hAnsi="Verdana"/>
          <w:b/>
          <w:color w:val="000080"/>
          <w:sz w:val="12"/>
          <w:szCs w:val="12"/>
        </w:rPr>
        <w:t>Diversity</w:t>
      </w:r>
    </w:p>
    <w:p w14:paraId="14381312" w14:textId="77777777" w:rsidR="001375B2" w:rsidRDefault="001375B2" w:rsidP="001375B2">
      <w:pPr>
        <w:rPr>
          <w:rFonts w:ascii="Verdana" w:hAnsi="Verdana"/>
          <w:color w:val="000080"/>
          <w:sz w:val="12"/>
          <w:szCs w:val="12"/>
        </w:rPr>
      </w:pPr>
      <w:r w:rsidRPr="004E1714">
        <w:rPr>
          <w:rFonts w:ascii="Verdana" w:hAnsi="Verdana"/>
          <w:color w:val="000080"/>
          <w:sz w:val="12"/>
          <w:szCs w:val="12"/>
        </w:rPr>
        <w:t>S</w:t>
      </w:r>
      <w:r>
        <w:rPr>
          <w:rFonts w:ascii="Verdana" w:hAnsi="Verdana"/>
          <w:color w:val="000080"/>
          <w:sz w:val="12"/>
          <w:szCs w:val="12"/>
        </w:rPr>
        <w:t>usan Jayne</w:t>
      </w:r>
    </w:p>
    <w:p w14:paraId="464063CB" w14:textId="77777777" w:rsidR="001375B2" w:rsidRDefault="001375B2" w:rsidP="001375B2">
      <w:pPr>
        <w:rPr>
          <w:rFonts w:ascii="Verdana" w:hAnsi="Verdana"/>
          <w:color w:val="000080"/>
          <w:sz w:val="14"/>
          <w:szCs w:val="14"/>
        </w:rPr>
      </w:pPr>
    </w:p>
    <w:p w14:paraId="2F413CD0" w14:textId="77777777" w:rsidR="001375B2" w:rsidRDefault="001375B2" w:rsidP="001375B2">
      <w:pPr>
        <w:rPr>
          <w:rFonts w:ascii="Verdana" w:hAnsi="Verdana"/>
          <w:b/>
          <w:color w:val="000080"/>
          <w:sz w:val="12"/>
          <w:szCs w:val="12"/>
        </w:rPr>
      </w:pPr>
      <w:r>
        <w:rPr>
          <w:rFonts w:ascii="Verdana" w:hAnsi="Verdana"/>
          <w:b/>
          <w:color w:val="000080"/>
          <w:sz w:val="12"/>
          <w:szCs w:val="12"/>
        </w:rPr>
        <w:t>Social Media</w:t>
      </w:r>
    </w:p>
    <w:p w14:paraId="74C6B7C6" w14:textId="77777777" w:rsidR="001375B2" w:rsidRPr="003C685D" w:rsidRDefault="001375B2" w:rsidP="001375B2">
      <w:pPr>
        <w:rPr>
          <w:rFonts w:ascii="Verdana" w:hAnsi="Verdana"/>
          <w:color w:val="000080"/>
          <w:sz w:val="14"/>
          <w:szCs w:val="14"/>
        </w:rPr>
      </w:pPr>
      <w:r w:rsidRPr="003C685D">
        <w:rPr>
          <w:rFonts w:ascii="Verdana" w:hAnsi="Verdana"/>
          <w:color w:val="000080"/>
          <w:sz w:val="12"/>
          <w:szCs w:val="12"/>
        </w:rPr>
        <w:t>Sash Dumanovic</w:t>
      </w:r>
    </w:p>
    <w:bookmarkEnd w:id="3"/>
    <w:p w14:paraId="790A473A" w14:textId="728879EB" w:rsidR="00DA09AD" w:rsidRDefault="00DA09AD">
      <w:pPr>
        <w:rPr>
          <w:rFonts w:ascii="Verdana" w:hAnsi="Verdana"/>
          <w:color w:val="000080"/>
          <w:sz w:val="14"/>
          <w:szCs w:val="14"/>
        </w:rPr>
      </w:pPr>
    </w:p>
    <w:p w14:paraId="1A5B6832" w14:textId="77777777" w:rsidR="00DA09AD" w:rsidRDefault="00DA09AD">
      <w:pPr>
        <w:rPr>
          <w:rFonts w:ascii="Verdana" w:hAnsi="Verdana"/>
          <w:color w:val="000080"/>
          <w:sz w:val="14"/>
          <w:szCs w:val="14"/>
        </w:rPr>
      </w:pPr>
    </w:p>
    <w:p w14:paraId="3FB8FDD6" w14:textId="77777777" w:rsidR="007C479F" w:rsidRDefault="007C479F">
      <w:pPr>
        <w:rPr>
          <w:rFonts w:ascii="Verdana" w:hAnsi="Verdana"/>
          <w:color w:val="000080"/>
          <w:sz w:val="14"/>
          <w:szCs w:val="14"/>
        </w:rPr>
      </w:pPr>
    </w:p>
    <w:p w14:paraId="36EED302" w14:textId="77777777" w:rsidR="00DA09AD" w:rsidRDefault="00DA09AD">
      <w:pPr>
        <w:rPr>
          <w:rFonts w:ascii="Verdana" w:hAnsi="Verdana"/>
          <w:color w:val="000080"/>
          <w:sz w:val="14"/>
          <w:szCs w:val="14"/>
        </w:rPr>
      </w:pPr>
    </w:p>
    <w:p w14:paraId="0321CC85" w14:textId="77777777" w:rsidR="00776320" w:rsidRPr="00416641" w:rsidRDefault="00C0519D">
      <w:pPr>
        <w:rPr>
          <w:rFonts w:ascii="Verdana" w:hAnsi="Verdana"/>
          <w:color w:val="000080"/>
          <w:sz w:val="14"/>
          <w:szCs w:val="14"/>
        </w:rPr>
      </w:pPr>
      <w:r>
        <w:rPr>
          <w:rFonts w:ascii="Verdana" w:hAnsi="Verdana"/>
          <w:color w:val="000080"/>
          <w:sz w:val="14"/>
          <w:szCs w:val="14"/>
        </w:rPr>
        <w:tab/>
      </w:r>
      <w:r>
        <w:rPr>
          <w:rFonts w:ascii="Verdana" w:hAnsi="Verdana"/>
          <w:color w:val="000080"/>
          <w:sz w:val="14"/>
          <w:szCs w:val="14"/>
        </w:rPr>
        <w:tab/>
      </w:r>
      <w:r>
        <w:rPr>
          <w:rFonts w:ascii="Verdana" w:hAnsi="Verdana"/>
          <w:color w:val="000080"/>
          <w:sz w:val="14"/>
          <w:szCs w:val="14"/>
        </w:rPr>
        <w:tab/>
      </w:r>
      <w:r>
        <w:rPr>
          <w:rFonts w:ascii="Verdana" w:hAnsi="Verdana"/>
          <w:color w:val="000080"/>
          <w:sz w:val="14"/>
          <w:szCs w:val="14"/>
        </w:rPr>
        <w:tab/>
      </w:r>
      <w:r>
        <w:rPr>
          <w:rFonts w:ascii="Verdana" w:hAnsi="Verdana"/>
          <w:color w:val="000080"/>
          <w:sz w:val="14"/>
          <w:szCs w:val="14"/>
        </w:rPr>
        <w:tab/>
      </w:r>
      <w:r>
        <w:rPr>
          <w:rFonts w:ascii="Verdana" w:hAnsi="Verdana"/>
          <w:color w:val="000080"/>
          <w:sz w:val="14"/>
          <w:szCs w:val="14"/>
        </w:rPr>
        <w:tab/>
      </w:r>
      <w:r>
        <w:rPr>
          <w:rFonts w:ascii="Verdana" w:hAnsi="Verdana"/>
          <w:color w:val="000080"/>
          <w:sz w:val="14"/>
          <w:szCs w:val="14"/>
        </w:rPr>
        <w:tab/>
        <w:t xml:space="preserve">    </w:t>
      </w:r>
    </w:p>
    <w:p w14:paraId="42AFC729" w14:textId="77777777" w:rsidR="00791AC8" w:rsidRDefault="00791AC8" w:rsidP="00791AC8">
      <w:pPr>
        <w:jc w:val="center"/>
        <w:rPr>
          <w:rFonts w:ascii="Verdana" w:hAnsi="Verdana"/>
          <w:b/>
          <w:color w:val="000080"/>
          <w:sz w:val="12"/>
          <w:szCs w:val="12"/>
        </w:rPr>
      </w:pPr>
    </w:p>
    <w:p w14:paraId="6C783641" w14:textId="77777777" w:rsidR="00C0519D" w:rsidRDefault="00C0519D" w:rsidP="00791AC8">
      <w:pPr>
        <w:jc w:val="center"/>
        <w:rPr>
          <w:rFonts w:ascii="Verdana" w:hAnsi="Verdana"/>
          <w:b/>
          <w:color w:val="000080"/>
          <w:sz w:val="12"/>
          <w:szCs w:val="12"/>
        </w:rPr>
      </w:pPr>
    </w:p>
    <w:p w14:paraId="5AC63B98" w14:textId="77777777" w:rsidR="00C0519D" w:rsidRDefault="00C0519D" w:rsidP="00791AC8">
      <w:pPr>
        <w:jc w:val="center"/>
        <w:rPr>
          <w:rFonts w:ascii="Verdana" w:hAnsi="Verdana"/>
          <w:b/>
          <w:color w:val="000080"/>
          <w:sz w:val="12"/>
          <w:szCs w:val="12"/>
        </w:rPr>
      </w:pPr>
    </w:p>
    <w:p w14:paraId="01E92A49" w14:textId="77777777" w:rsidR="00C0519D" w:rsidRDefault="00C0519D" w:rsidP="00791AC8">
      <w:pPr>
        <w:jc w:val="center"/>
        <w:rPr>
          <w:rFonts w:ascii="Verdana" w:hAnsi="Verdana"/>
          <w:b/>
          <w:color w:val="000080"/>
          <w:sz w:val="12"/>
          <w:szCs w:val="12"/>
        </w:rPr>
      </w:pPr>
    </w:p>
    <w:p w14:paraId="6907F3DB" w14:textId="77777777" w:rsidR="00C0519D" w:rsidRPr="00791AC8" w:rsidRDefault="00C0519D" w:rsidP="00791AC8">
      <w:pPr>
        <w:jc w:val="center"/>
        <w:rPr>
          <w:rFonts w:ascii="Verdana" w:hAnsi="Verdana"/>
          <w:b/>
          <w:color w:val="000080"/>
          <w:sz w:val="12"/>
          <w:szCs w:val="12"/>
        </w:rPr>
      </w:pPr>
    </w:p>
    <w:p w14:paraId="71230162" w14:textId="77777777" w:rsidR="00791AC8" w:rsidRDefault="00791AC8" w:rsidP="00791AC8">
      <w:pPr>
        <w:jc w:val="center"/>
        <w:rPr>
          <w:rFonts w:ascii="Verdana" w:hAnsi="Verdana"/>
          <w:b/>
          <w:i/>
          <w:color w:val="000080"/>
          <w:sz w:val="14"/>
          <w:szCs w:val="14"/>
        </w:rPr>
      </w:pPr>
    </w:p>
    <w:p w14:paraId="66F901DD" w14:textId="77777777" w:rsidR="00791AC8" w:rsidRDefault="00791AC8" w:rsidP="00791AC8">
      <w:pPr>
        <w:jc w:val="center"/>
        <w:rPr>
          <w:rFonts w:ascii="Verdana" w:hAnsi="Verdana"/>
          <w:b/>
          <w:i/>
          <w:color w:val="000080"/>
          <w:sz w:val="14"/>
          <w:szCs w:val="14"/>
        </w:rPr>
      </w:pPr>
    </w:p>
    <w:p w14:paraId="181D4A1D" w14:textId="518D0B8B" w:rsidR="00111736" w:rsidRDefault="00111736" w:rsidP="00111736">
      <w:pPr>
        <w:jc w:val="center"/>
        <w:rPr>
          <w:rFonts w:ascii="Verdana" w:hAnsi="Verdana"/>
          <w:b/>
          <w:i/>
          <w:color w:val="000080"/>
          <w:sz w:val="14"/>
          <w:szCs w:val="14"/>
        </w:rPr>
      </w:pPr>
    </w:p>
    <w:p w14:paraId="36B109BC" w14:textId="77777777" w:rsidR="00111736" w:rsidRDefault="00111736" w:rsidP="00111736">
      <w:pPr>
        <w:jc w:val="center"/>
        <w:rPr>
          <w:rFonts w:ascii="Verdana" w:hAnsi="Verdana"/>
          <w:b/>
          <w:i/>
          <w:color w:val="000080"/>
          <w:sz w:val="14"/>
          <w:szCs w:val="14"/>
        </w:rPr>
      </w:pPr>
      <w:r>
        <w:rPr>
          <w:rFonts w:ascii="Verdana" w:hAnsi="Verdana"/>
          <w:b/>
          <w:i/>
          <w:color w:val="000080"/>
          <w:sz w:val="14"/>
          <w:szCs w:val="14"/>
        </w:rPr>
        <w:t xml:space="preserve">Dedicated </w:t>
      </w:r>
      <w:r w:rsidRPr="00416641">
        <w:rPr>
          <w:rFonts w:ascii="Verdana" w:hAnsi="Verdana"/>
          <w:b/>
          <w:i/>
          <w:color w:val="000080"/>
          <w:sz w:val="14"/>
          <w:szCs w:val="14"/>
        </w:rPr>
        <w:t xml:space="preserve">to supporting the continued growth of individuals in the Human Resources </w:t>
      </w:r>
      <w:r>
        <w:rPr>
          <w:rFonts w:ascii="Verdana" w:hAnsi="Verdana"/>
          <w:b/>
          <w:i/>
          <w:color w:val="000080"/>
          <w:sz w:val="14"/>
          <w:szCs w:val="14"/>
        </w:rPr>
        <w:t>p</w:t>
      </w:r>
      <w:r w:rsidRPr="00416641">
        <w:rPr>
          <w:rFonts w:ascii="Verdana" w:hAnsi="Verdana"/>
          <w:b/>
          <w:i/>
          <w:color w:val="000080"/>
          <w:sz w:val="14"/>
          <w:szCs w:val="14"/>
        </w:rPr>
        <w:t>rofession.</w:t>
      </w:r>
    </w:p>
    <w:p w14:paraId="40CF4AE9" w14:textId="77777777" w:rsidR="00111736" w:rsidRDefault="00111736" w:rsidP="00111736">
      <w:pPr>
        <w:jc w:val="center"/>
        <w:rPr>
          <w:rFonts w:ascii="Verdana" w:hAnsi="Verdana"/>
          <w:b/>
          <w:i/>
          <w:color w:val="000080"/>
          <w:sz w:val="14"/>
          <w:szCs w:val="14"/>
        </w:rPr>
      </w:pPr>
      <w:r>
        <w:rPr>
          <w:rFonts w:ascii="Verdana" w:hAnsi="Verdana"/>
          <w:noProof/>
          <w:color w:val="000080"/>
          <w:sz w:val="14"/>
          <w:szCs w:val="14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ACEF4E9" wp14:editId="10964379">
                <wp:simplePos x="0" y="0"/>
                <wp:positionH relativeFrom="column">
                  <wp:posOffset>1657350</wp:posOffset>
                </wp:positionH>
                <wp:positionV relativeFrom="paragraph">
                  <wp:posOffset>69850</wp:posOffset>
                </wp:positionV>
                <wp:extent cx="3543300" cy="276225"/>
                <wp:effectExtent l="0" t="0" r="0" b="9525"/>
                <wp:wrapNone/>
                <wp:docPr id="10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43300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315DCD6" w14:textId="77777777" w:rsidR="00111736" w:rsidRDefault="00111736" w:rsidP="00111736">
                            <w:pPr>
                              <w:jc w:val="center"/>
                              <w:rPr>
                                <w:rFonts w:ascii="Verdana" w:hAnsi="Verdana"/>
                                <w:b/>
                                <w:color w:val="000080"/>
                                <w:sz w:val="12"/>
                                <w:szCs w:val="12"/>
                              </w:rPr>
                            </w:pPr>
                            <w:r>
                              <w:rPr>
                                <w:rFonts w:ascii="Verdana" w:hAnsi="Verdana"/>
                                <w:b/>
                                <w:color w:val="000080"/>
                                <w:sz w:val="12"/>
                                <w:szCs w:val="12"/>
                              </w:rPr>
                              <w:t xml:space="preserve">Website: </w:t>
                            </w:r>
                            <w:hyperlink r:id="rId10" w:history="1">
                              <w:r>
                                <w:rPr>
                                  <w:rStyle w:val="Hyperlink"/>
                                  <w:rFonts w:ascii="Verdana" w:hAnsi="Verdana"/>
                                  <w:b/>
                                  <w:sz w:val="12"/>
                                  <w:szCs w:val="12"/>
                                </w:rPr>
                                <w:t xml:space="preserve"> </w:t>
                              </w:r>
                              <w:r w:rsidRPr="003E49F7">
                                <w:rPr>
                                  <w:rStyle w:val="Hyperlink"/>
                                  <w:rFonts w:ascii="Verdana" w:hAnsi="Verdana"/>
                                  <w:b/>
                                  <w:sz w:val="12"/>
                                  <w:szCs w:val="12"/>
                                </w:rPr>
                                <w:t>illinoisfoxvalley.shrm.org</w:t>
                              </w:r>
                            </w:hyperlink>
                          </w:p>
                          <w:p w14:paraId="38C5D230" w14:textId="77777777" w:rsidR="00111736" w:rsidRDefault="00111736" w:rsidP="00111736">
                            <w:pPr>
                              <w:jc w:val="center"/>
                              <w:rPr>
                                <w:rFonts w:ascii="Verdana" w:hAnsi="Verdana"/>
                                <w:b/>
                                <w:color w:val="000080"/>
                                <w:sz w:val="12"/>
                                <w:szCs w:val="12"/>
                              </w:rPr>
                            </w:pPr>
                            <w:r>
                              <w:rPr>
                                <w:rFonts w:ascii="Verdana" w:hAnsi="Verdana"/>
                                <w:b/>
                                <w:color w:val="000080"/>
                                <w:sz w:val="12"/>
                                <w:szCs w:val="12"/>
                              </w:rPr>
                              <w:t xml:space="preserve">Email:  </w:t>
                            </w:r>
                            <w:hyperlink r:id="rId11" w:history="1">
                              <w:r w:rsidRPr="003E49F7">
                                <w:rPr>
                                  <w:rStyle w:val="Hyperlink"/>
                                  <w:rFonts w:ascii="Verdana" w:hAnsi="Verdana"/>
                                  <w:b/>
                                  <w:sz w:val="12"/>
                                  <w:szCs w:val="12"/>
                                </w:rPr>
                                <w:t>illinoisfoxvalleyshrm@yahoo.com</w:t>
                              </w:r>
                            </w:hyperlink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ACEF4E9" id="Text Box 5" o:spid="_x0000_s1029" type="#_x0000_t202" style="position:absolute;left:0;text-align:left;margin-left:130.5pt;margin-top:5.5pt;width:279pt;height:21.7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" stroked="f">
                <v:textbox>
                  <w:txbxContent>
                    <w:p w14:paraId="4315DCD6" w14:textId="77777777" w:rsidR="00111736" w:rsidRDefault="00111736" w:rsidP="00111736">
                      <w:pPr>
                        <w:jc w:val="center"/>
                        <w:rPr>
                          <w:rFonts w:ascii="Verdana" w:hAnsi="Verdana"/>
                          <w:b/>
                          <w:color w:val="000080"/>
                          <w:sz w:val="12"/>
                          <w:szCs w:val="12"/>
                        </w:rPr>
                      </w:pPr>
                      <w:r>
                        <w:rPr>
                          <w:rFonts w:ascii="Verdana" w:hAnsi="Verdana"/>
                          <w:b/>
                          <w:color w:val="000080"/>
                          <w:sz w:val="12"/>
                          <w:szCs w:val="12"/>
                        </w:rPr>
                        <w:t xml:space="preserve">Website: </w:t>
                      </w:r>
                      <w:hyperlink r:id="rId12" w:history="1">
                        <w:r>
                          <w:rPr>
                            <w:rStyle w:val="Hyperlink"/>
                            <w:rFonts w:ascii="Verdana" w:hAnsi="Verdana"/>
                            <w:b/>
                            <w:sz w:val="12"/>
                            <w:szCs w:val="12"/>
                          </w:rPr>
                          <w:t xml:space="preserve"> </w:t>
                        </w:r>
                        <w:r w:rsidRPr="003E49F7">
                          <w:rPr>
                            <w:rStyle w:val="Hyperlink"/>
                            <w:rFonts w:ascii="Verdana" w:hAnsi="Verdana"/>
                            <w:b/>
                            <w:sz w:val="12"/>
                            <w:szCs w:val="12"/>
                          </w:rPr>
                          <w:t>illinoisfoxvalley.shrm.org</w:t>
                        </w:r>
                      </w:hyperlink>
                    </w:p>
                    <w:p w14:paraId="38C5D230" w14:textId="77777777" w:rsidR="00111736" w:rsidRDefault="00111736" w:rsidP="00111736">
                      <w:pPr>
                        <w:jc w:val="center"/>
                        <w:rPr>
                          <w:rFonts w:ascii="Verdana" w:hAnsi="Verdana"/>
                          <w:b/>
                          <w:color w:val="000080"/>
                          <w:sz w:val="12"/>
                          <w:szCs w:val="12"/>
                        </w:rPr>
                      </w:pPr>
                      <w:r>
                        <w:rPr>
                          <w:rFonts w:ascii="Verdana" w:hAnsi="Verdana"/>
                          <w:b/>
                          <w:color w:val="000080"/>
                          <w:sz w:val="12"/>
                          <w:szCs w:val="12"/>
                        </w:rPr>
                        <w:t xml:space="preserve">Email:  </w:t>
                      </w:r>
                      <w:hyperlink r:id="rId13" w:history="1">
                        <w:r w:rsidRPr="003E49F7">
                          <w:rPr>
                            <w:rStyle w:val="Hyperlink"/>
                            <w:rFonts w:ascii="Verdana" w:hAnsi="Verdana"/>
                            <w:b/>
                            <w:sz w:val="12"/>
                            <w:szCs w:val="12"/>
                          </w:rPr>
                          <w:t>illinoisfoxvalleyshrm@yahoo.com</w:t>
                        </w:r>
                      </w:hyperlink>
                    </w:p>
                  </w:txbxContent>
                </v:textbox>
              </v:shape>
            </w:pict>
          </mc:Fallback>
        </mc:AlternateContent>
      </w:r>
    </w:p>
    <w:p w14:paraId="6B79AFC6" w14:textId="77777777" w:rsidR="00111736" w:rsidRDefault="00111736" w:rsidP="00111736">
      <w:pPr>
        <w:jc w:val="center"/>
        <w:rPr>
          <w:rFonts w:ascii="Verdana" w:hAnsi="Verdana"/>
          <w:b/>
          <w:i/>
          <w:color w:val="000080"/>
          <w:sz w:val="14"/>
          <w:szCs w:val="14"/>
        </w:rPr>
      </w:pPr>
    </w:p>
    <w:p w14:paraId="365924AF" w14:textId="77777777" w:rsidR="00111736" w:rsidRDefault="00111736" w:rsidP="00111736">
      <w:pPr>
        <w:jc w:val="center"/>
        <w:rPr>
          <w:rFonts w:ascii="Verdana" w:hAnsi="Verdana"/>
          <w:b/>
          <w:i/>
          <w:color w:val="000080"/>
          <w:sz w:val="14"/>
          <w:szCs w:val="14"/>
        </w:rPr>
      </w:pPr>
    </w:p>
    <w:p w14:paraId="2D9617E9" w14:textId="14E11AD4" w:rsidR="00111736" w:rsidRDefault="00111736">
      <w:pPr>
        <w:rPr>
          <w:rFonts w:ascii="Verdana" w:hAnsi="Verdana"/>
          <w:b/>
          <w:i/>
          <w:color w:val="000080"/>
          <w:sz w:val="14"/>
          <w:szCs w:val="14"/>
        </w:rPr>
      </w:pPr>
    </w:p>
    <w:p w14:paraId="40E8BDF4" w14:textId="3BCC1188" w:rsidR="00E92D9D" w:rsidRDefault="00E92D9D" w:rsidP="00791AC8">
      <w:pPr>
        <w:jc w:val="center"/>
        <w:rPr>
          <w:rFonts w:ascii="Verdana" w:hAnsi="Verdana"/>
          <w:b/>
          <w:i/>
          <w:color w:val="000080"/>
          <w:sz w:val="14"/>
          <w:szCs w:val="14"/>
        </w:rPr>
      </w:pPr>
    </w:p>
    <w:sectPr w:rsidR="00E92D9D" w:rsidSect="00834A32">
      <w:footerReference w:type="default" r:id="rId14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464E3CB" w14:textId="77777777" w:rsidR="001F3101" w:rsidRDefault="001F3101">
      <w:r>
        <w:separator/>
      </w:r>
    </w:p>
  </w:endnote>
  <w:endnote w:type="continuationSeparator" w:id="0">
    <w:p w14:paraId="0065697F" w14:textId="77777777" w:rsidR="001F3101" w:rsidRDefault="001F310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A5365AA" w14:textId="77777777" w:rsidR="000F698F" w:rsidRPr="00497AE8" w:rsidRDefault="000F698F" w:rsidP="000F698F">
    <w:pPr>
      <w:pStyle w:val="Footer"/>
      <w:jc w:val="center"/>
      <w:rPr>
        <w:rFonts w:ascii="Calibri" w:hAnsi="Calibri" w:cs="Calibri"/>
        <w:color w:val="1F4E79"/>
      </w:rPr>
    </w:pPr>
    <w:r w:rsidRPr="00497AE8">
      <w:rPr>
        <w:rFonts w:ascii="Calibri" w:hAnsi="Calibri" w:cs="Calibri"/>
        <w:color w:val="1F4E79"/>
      </w:rPr>
      <w:t>PO Box 5780</w:t>
    </w:r>
  </w:p>
  <w:p w14:paraId="7C700A4A" w14:textId="77777777" w:rsidR="000F698F" w:rsidRPr="00497AE8" w:rsidRDefault="000F698F" w:rsidP="000F698F">
    <w:pPr>
      <w:pStyle w:val="Footer"/>
      <w:jc w:val="center"/>
      <w:rPr>
        <w:rFonts w:ascii="Calibri" w:hAnsi="Calibri" w:cs="Calibri"/>
      </w:rPr>
    </w:pPr>
    <w:r w:rsidRPr="00497AE8">
      <w:rPr>
        <w:rFonts w:ascii="Calibri" w:hAnsi="Calibri" w:cs="Calibri"/>
        <w:color w:val="1F4E79"/>
      </w:rPr>
      <w:t>Elgin, IL 6012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B3AF62F" w14:textId="77777777" w:rsidR="001F3101" w:rsidRDefault="001F3101">
      <w:r>
        <w:separator/>
      </w:r>
    </w:p>
  </w:footnote>
  <w:footnote w:type="continuationSeparator" w:id="0">
    <w:p w14:paraId="636253C5" w14:textId="77777777" w:rsidR="001F3101" w:rsidRDefault="001F310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D6334D"/>
    <w:multiLevelType w:val="hybridMultilevel"/>
    <w:tmpl w:val="F3B86340"/>
    <w:lvl w:ilvl="0" w:tplc="DC8ECB8A">
      <w:start w:val="1"/>
      <w:numFmt w:val="lowerRoman"/>
      <w:lvlText w:val="%1."/>
      <w:lvlJc w:val="left"/>
      <w:pPr>
        <w:ind w:left="18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18727D5E"/>
    <w:multiLevelType w:val="hybridMultilevel"/>
    <w:tmpl w:val="3AF053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9EC29BE"/>
    <w:multiLevelType w:val="hybridMultilevel"/>
    <w:tmpl w:val="56CAD6B0"/>
    <w:lvl w:ilvl="0" w:tplc="2214DC06">
      <w:start w:val="1"/>
      <w:numFmt w:val="lowerRoman"/>
      <w:lvlText w:val="%1."/>
      <w:lvlJc w:val="left"/>
      <w:pPr>
        <w:ind w:left="18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19F2187F"/>
    <w:multiLevelType w:val="hybridMultilevel"/>
    <w:tmpl w:val="EFA882DE"/>
    <w:lvl w:ilvl="0" w:tplc="FA3A0CC2">
      <w:start w:val="1"/>
      <w:numFmt w:val="lowerRoman"/>
      <w:lvlText w:val="%1."/>
      <w:lvlJc w:val="left"/>
      <w:pPr>
        <w:ind w:left="18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1AD8753D"/>
    <w:multiLevelType w:val="hybridMultilevel"/>
    <w:tmpl w:val="9508DB72"/>
    <w:lvl w:ilvl="0" w:tplc="87289012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AE32548"/>
    <w:multiLevelType w:val="hybridMultilevel"/>
    <w:tmpl w:val="2A6CBB2A"/>
    <w:lvl w:ilvl="0" w:tplc="70F845B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FFE1B2B"/>
    <w:multiLevelType w:val="hybridMultilevel"/>
    <w:tmpl w:val="461E5592"/>
    <w:lvl w:ilvl="0" w:tplc="F1168E6C">
      <w:start w:val="1"/>
      <w:numFmt w:val="lowerRoman"/>
      <w:lvlText w:val="%1."/>
      <w:lvlJc w:val="left"/>
      <w:pPr>
        <w:ind w:left="18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23A70179"/>
    <w:multiLevelType w:val="hybridMultilevel"/>
    <w:tmpl w:val="763E89E2"/>
    <w:lvl w:ilvl="0" w:tplc="31C81C8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5BA7B01"/>
    <w:multiLevelType w:val="hybridMultilevel"/>
    <w:tmpl w:val="A1106186"/>
    <w:lvl w:ilvl="0" w:tplc="9EAE210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85462E2"/>
    <w:multiLevelType w:val="hybridMultilevel"/>
    <w:tmpl w:val="61A8EBC6"/>
    <w:lvl w:ilvl="0" w:tplc="D6308C7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34C40F29"/>
    <w:multiLevelType w:val="hybridMultilevel"/>
    <w:tmpl w:val="8E5A88B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706189B"/>
    <w:multiLevelType w:val="hybridMultilevel"/>
    <w:tmpl w:val="8F10C71A"/>
    <w:lvl w:ilvl="0" w:tplc="099E3C0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37E46AF6"/>
    <w:multiLevelType w:val="hybridMultilevel"/>
    <w:tmpl w:val="79540358"/>
    <w:lvl w:ilvl="0" w:tplc="88F45E28">
      <w:start w:val="1"/>
      <w:numFmt w:val="lowerRoman"/>
      <w:lvlText w:val="%1."/>
      <w:lvlJc w:val="left"/>
      <w:pPr>
        <w:ind w:left="18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3ABA219E"/>
    <w:multiLevelType w:val="hybridMultilevel"/>
    <w:tmpl w:val="DFDA4B72"/>
    <w:lvl w:ilvl="0" w:tplc="79BEE684">
      <w:start w:val="1"/>
      <w:numFmt w:val="lowerRoman"/>
      <w:lvlText w:val="%1."/>
      <w:lvlJc w:val="left"/>
      <w:pPr>
        <w:ind w:left="18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3C1A69B9"/>
    <w:multiLevelType w:val="hybridMultilevel"/>
    <w:tmpl w:val="A08EDDCE"/>
    <w:lvl w:ilvl="0" w:tplc="C966D71A">
      <w:start w:val="1"/>
      <w:numFmt w:val="lowerRoman"/>
      <w:lvlText w:val="%1."/>
      <w:lvlJc w:val="left"/>
      <w:pPr>
        <w:ind w:left="18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3C1F3C2E"/>
    <w:multiLevelType w:val="hybridMultilevel"/>
    <w:tmpl w:val="7262720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E481C92"/>
    <w:multiLevelType w:val="hybridMultilevel"/>
    <w:tmpl w:val="468CED6E"/>
    <w:lvl w:ilvl="0" w:tplc="3E1C23FE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4125595A"/>
    <w:multiLevelType w:val="hybridMultilevel"/>
    <w:tmpl w:val="171C0318"/>
    <w:lvl w:ilvl="0" w:tplc="0409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28E0030"/>
    <w:multiLevelType w:val="hybridMultilevel"/>
    <w:tmpl w:val="0276B62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36C3E7C"/>
    <w:multiLevelType w:val="hybridMultilevel"/>
    <w:tmpl w:val="A1106186"/>
    <w:lvl w:ilvl="0" w:tplc="9EAE210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E07E1A"/>
    <w:multiLevelType w:val="hybridMultilevel"/>
    <w:tmpl w:val="9508DB72"/>
    <w:lvl w:ilvl="0" w:tplc="87289012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6335AD8"/>
    <w:multiLevelType w:val="hybridMultilevel"/>
    <w:tmpl w:val="35A21A0A"/>
    <w:lvl w:ilvl="0" w:tplc="F2647F9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47E60C85"/>
    <w:multiLevelType w:val="hybridMultilevel"/>
    <w:tmpl w:val="893C35B4"/>
    <w:lvl w:ilvl="0" w:tplc="100E2666">
      <w:start w:val="1"/>
      <w:numFmt w:val="lowerRoman"/>
      <w:lvlText w:val="%1."/>
      <w:lvlJc w:val="left"/>
      <w:pPr>
        <w:ind w:left="18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49F74F20"/>
    <w:multiLevelType w:val="hybridMultilevel"/>
    <w:tmpl w:val="24FE75E6"/>
    <w:lvl w:ilvl="0" w:tplc="F1607B8C">
      <w:start w:val="1"/>
      <w:numFmt w:val="lowerRoman"/>
      <w:lvlText w:val="%1."/>
      <w:lvlJc w:val="left"/>
      <w:pPr>
        <w:ind w:left="18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50FA450B"/>
    <w:multiLevelType w:val="hybridMultilevel"/>
    <w:tmpl w:val="08D2CD76"/>
    <w:lvl w:ilvl="0" w:tplc="CA5A51A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51113F87"/>
    <w:multiLevelType w:val="hybridMultilevel"/>
    <w:tmpl w:val="F15A8B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A4E31A4"/>
    <w:multiLevelType w:val="hybridMultilevel"/>
    <w:tmpl w:val="02E8CBCE"/>
    <w:lvl w:ilvl="0" w:tplc="D47C2F6E">
      <w:start w:val="1"/>
      <w:numFmt w:val="bullet"/>
      <w:lvlText w:val="-"/>
      <w:lvlJc w:val="left"/>
      <w:pPr>
        <w:ind w:left="216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7" w15:restartNumberingAfterBreak="0">
    <w:nsid w:val="5CA330DE"/>
    <w:multiLevelType w:val="hybridMultilevel"/>
    <w:tmpl w:val="8C96BBD0"/>
    <w:lvl w:ilvl="0" w:tplc="1B1A1BFA">
      <w:start w:val="1"/>
      <w:numFmt w:val="lowerRoman"/>
      <w:lvlText w:val="%1."/>
      <w:lvlJc w:val="left"/>
      <w:pPr>
        <w:ind w:left="18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8" w15:restartNumberingAfterBreak="0">
    <w:nsid w:val="60C668F2"/>
    <w:multiLevelType w:val="hybridMultilevel"/>
    <w:tmpl w:val="D42E92B6"/>
    <w:lvl w:ilvl="0" w:tplc="0A583C9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611419E6"/>
    <w:multiLevelType w:val="hybridMultilevel"/>
    <w:tmpl w:val="DC0A1C9C"/>
    <w:lvl w:ilvl="0" w:tplc="FDF093D6">
      <w:start w:val="1"/>
      <w:numFmt w:val="bullet"/>
      <w:lvlText w:val="-"/>
      <w:lvlJc w:val="left"/>
      <w:pPr>
        <w:ind w:left="216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0" w15:restartNumberingAfterBreak="0">
    <w:nsid w:val="63F0477A"/>
    <w:multiLevelType w:val="hybridMultilevel"/>
    <w:tmpl w:val="03788DEC"/>
    <w:lvl w:ilvl="0" w:tplc="D082B36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68DF12FE"/>
    <w:multiLevelType w:val="hybridMultilevel"/>
    <w:tmpl w:val="259E607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9A2453B"/>
    <w:multiLevelType w:val="hybridMultilevel"/>
    <w:tmpl w:val="BBAC51BE"/>
    <w:lvl w:ilvl="0" w:tplc="FB8816B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6ACF6601"/>
    <w:multiLevelType w:val="hybridMultilevel"/>
    <w:tmpl w:val="70143ED8"/>
    <w:lvl w:ilvl="0" w:tplc="58923D4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6D005809"/>
    <w:multiLevelType w:val="hybridMultilevel"/>
    <w:tmpl w:val="25A23698"/>
    <w:lvl w:ilvl="0" w:tplc="99C0F336">
      <w:start w:val="1"/>
      <w:numFmt w:val="lowerRoman"/>
      <w:lvlText w:val="%1."/>
      <w:lvlJc w:val="left"/>
      <w:pPr>
        <w:ind w:left="18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5" w15:restartNumberingAfterBreak="0">
    <w:nsid w:val="7148177B"/>
    <w:multiLevelType w:val="hybridMultilevel"/>
    <w:tmpl w:val="0A1C4080"/>
    <w:lvl w:ilvl="0" w:tplc="369C51F2">
      <w:start w:val="1"/>
      <w:numFmt w:val="lowerRoman"/>
      <w:lvlText w:val="%1."/>
      <w:lvlJc w:val="left"/>
      <w:pPr>
        <w:ind w:left="18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6" w15:restartNumberingAfterBreak="0">
    <w:nsid w:val="71B32251"/>
    <w:multiLevelType w:val="hybridMultilevel"/>
    <w:tmpl w:val="DCCAB1F4"/>
    <w:lvl w:ilvl="0" w:tplc="8F82020C">
      <w:start w:val="1"/>
      <w:numFmt w:val="lowerRoman"/>
      <w:lvlText w:val="%1."/>
      <w:lvlJc w:val="left"/>
      <w:pPr>
        <w:ind w:left="18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7" w15:restartNumberingAfterBreak="0">
    <w:nsid w:val="758C434F"/>
    <w:multiLevelType w:val="hybridMultilevel"/>
    <w:tmpl w:val="A1A0283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59350CF"/>
    <w:multiLevelType w:val="hybridMultilevel"/>
    <w:tmpl w:val="0AACACF4"/>
    <w:lvl w:ilvl="0" w:tplc="BAD02C1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 w15:restartNumberingAfterBreak="0">
    <w:nsid w:val="78756A38"/>
    <w:multiLevelType w:val="hybridMultilevel"/>
    <w:tmpl w:val="2FC6149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D7827E0"/>
    <w:multiLevelType w:val="hybridMultilevel"/>
    <w:tmpl w:val="CD90A274"/>
    <w:lvl w:ilvl="0" w:tplc="C442979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8"/>
  </w:num>
  <w:num w:numId="2">
    <w:abstractNumId w:val="25"/>
  </w:num>
  <w:num w:numId="3">
    <w:abstractNumId w:val="31"/>
  </w:num>
  <w:num w:numId="4">
    <w:abstractNumId w:val="8"/>
  </w:num>
  <w:num w:numId="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0"/>
  </w:num>
  <w:num w:numId="7">
    <w:abstractNumId w:val="4"/>
  </w:num>
  <w:num w:numId="8">
    <w:abstractNumId w:val="7"/>
  </w:num>
  <w:num w:numId="9">
    <w:abstractNumId w:val="19"/>
  </w:num>
  <w:num w:numId="10">
    <w:abstractNumId w:val="17"/>
  </w:num>
  <w:num w:numId="11">
    <w:abstractNumId w:val="38"/>
  </w:num>
  <w:num w:numId="12">
    <w:abstractNumId w:val="10"/>
  </w:num>
  <w:num w:numId="13">
    <w:abstractNumId w:val="39"/>
  </w:num>
  <w:num w:numId="14">
    <w:abstractNumId w:val="33"/>
  </w:num>
  <w:num w:numId="15">
    <w:abstractNumId w:val="16"/>
  </w:num>
  <w:num w:numId="16">
    <w:abstractNumId w:val="30"/>
  </w:num>
  <w:num w:numId="17">
    <w:abstractNumId w:val="21"/>
  </w:num>
  <w:num w:numId="18">
    <w:abstractNumId w:val="15"/>
  </w:num>
  <w:num w:numId="19">
    <w:abstractNumId w:val="11"/>
  </w:num>
  <w:num w:numId="20">
    <w:abstractNumId w:val="24"/>
  </w:num>
  <w:num w:numId="21">
    <w:abstractNumId w:val="28"/>
  </w:num>
  <w:num w:numId="22">
    <w:abstractNumId w:val="40"/>
  </w:num>
  <w:num w:numId="23">
    <w:abstractNumId w:val="1"/>
  </w:num>
  <w:num w:numId="24">
    <w:abstractNumId w:val="32"/>
  </w:num>
  <w:num w:numId="25">
    <w:abstractNumId w:val="5"/>
  </w:num>
  <w:num w:numId="26">
    <w:abstractNumId w:val="18"/>
  </w:num>
  <w:num w:numId="27">
    <w:abstractNumId w:val="37"/>
  </w:num>
  <w:num w:numId="28">
    <w:abstractNumId w:val="9"/>
  </w:num>
  <w:num w:numId="29">
    <w:abstractNumId w:val="23"/>
  </w:num>
  <w:num w:numId="30">
    <w:abstractNumId w:val="12"/>
  </w:num>
  <w:num w:numId="31">
    <w:abstractNumId w:val="22"/>
  </w:num>
  <w:num w:numId="32">
    <w:abstractNumId w:val="14"/>
  </w:num>
  <w:num w:numId="33">
    <w:abstractNumId w:val="36"/>
  </w:num>
  <w:num w:numId="34">
    <w:abstractNumId w:val="35"/>
  </w:num>
  <w:num w:numId="35">
    <w:abstractNumId w:val="0"/>
  </w:num>
  <w:num w:numId="36">
    <w:abstractNumId w:val="29"/>
  </w:num>
  <w:num w:numId="37">
    <w:abstractNumId w:val="26"/>
  </w:num>
  <w:num w:numId="38">
    <w:abstractNumId w:val="13"/>
  </w:num>
  <w:num w:numId="39">
    <w:abstractNumId w:val="3"/>
  </w:num>
  <w:num w:numId="40">
    <w:abstractNumId w:val="2"/>
  </w:num>
  <w:num w:numId="41">
    <w:abstractNumId w:val="27"/>
  </w:num>
  <w:num w:numId="42">
    <w:abstractNumId w:val="6"/>
  </w:num>
  <w:num w:numId="43">
    <w:abstractNumId w:val="3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cwN7W0BCJzQ3MLEyUdpeDU4uLM/DyQAqNaAD6ihTQsAAAA"/>
  </w:docVars>
  <w:rsids>
    <w:rsidRoot w:val="00776320"/>
    <w:rsid w:val="00007162"/>
    <w:rsid w:val="000158E4"/>
    <w:rsid w:val="0001767D"/>
    <w:rsid w:val="0002509E"/>
    <w:rsid w:val="00033514"/>
    <w:rsid w:val="00034215"/>
    <w:rsid w:val="00040CB4"/>
    <w:rsid w:val="00043349"/>
    <w:rsid w:val="00046FFF"/>
    <w:rsid w:val="00053D56"/>
    <w:rsid w:val="00076638"/>
    <w:rsid w:val="00091475"/>
    <w:rsid w:val="0009370F"/>
    <w:rsid w:val="00096B4C"/>
    <w:rsid w:val="000B3C50"/>
    <w:rsid w:val="000B7E76"/>
    <w:rsid w:val="000C453F"/>
    <w:rsid w:val="000C6DCC"/>
    <w:rsid w:val="000E1F17"/>
    <w:rsid w:val="000E5DEA"/>
    <w:rsid w:val="000E6216"/>
    <w:rsid w:val="000E71FD"/>
    <w:rsid w:val="000F4AD3"/>
    <w:rsid w:val="000F698F"/>
    <w:rsid w:val="00103BC5"/>
    <w:rsid w:val="0010623B"/>
    <w:rsid w:val="00106570"/>
    <w:rsid w:val="00111541"/>
    <w:rsid w:val="00111736"/>
    <w:rsid w:val="00111E58"/>
    <w:rsid w:val="00114723"/>
    <w:rsid w:val="00121481"/>
    <w:rsid w:val="0013566F"/>
    <w:rsid w:val="00136319"/>
    <w:rsid w:val="001375B2"/>
    <w:rsid w:val="00141D75"/>
    <w:rsid w:val="00144F79"/>
    <w:rsid w:val="00147C20"/>
    <w:rsid w:val="00151510"/>
    <w:rsid w:val="00153D0F"/>
    <w:rsid w:val="00154C79"/>
    <w:rsid w:val="00157D8B"/>
    <w:rsid w:val="00164641"/>
    <w:rsid w:val="00167715"/>
    <w:rsid w:val="00192035"/>
    <w:rsid w:val="001920B8"/>
    <w:rsid w:val="001A00F9"/>
    <w:rsid w:val="001A1BC6"/>
    <w:rsid w:val="001A2ADB"/>
    <w:rsid w:val="001A37DA"/>
    <w:rsid w:val="001A3A4A"/>
    <w:rsid w:val="001A3C57"/>
    <w:rsid w:val="001A7046"/>
    <w:rsid w:val="001A7D47"/>
    <w:rsid w:val="001C6690"/>
    <w:rsid w:val="001C7062"/>
    <w:rsid w:val="001C761A"/>
    <w:rsid w:val="001D05C3"/>
    <w:rsid w:val="001E28E5"/>
    <w:rsid w:val="001E6FB5"/>
    <w:rsid w:val="001E77CE"/>
    <w:rsid w:val="001F3101"/>
    <w:rsid w:val="00206E09"/>
    <w:rsid w:val="00215F23"/>
    <w:rsid w:val="0022195A"/>
    <w:rsid w:val="00222AA2"/>
    <w:rsid w:val="00225229"/>
    <w:rsid w:val="002274EE"/>
    <w:rsid w:val="00227D6F"/>
    <w:rsid w:val="002328A2"/>
    <w:rsid w:val="00247063"/>
    <w:rsid w:val="0026640B"/>
    <w:rsid w:val="0027350E"/>
    <w:rsid w:val="0028727A"/>
    <w:rsid w:val="00287CEA"/>
    <w:rsid w:val="002966A0"/>
    <w:rsid w:val="00296F60"/>
    <w:rsid w:val="00297FDB"/>
    <w:rsid w:val="002B3B24"/>
    <w:rsid w:val="002C1A98"/>
    <w:rsid w:val="002D3215"/>
    <w:rsid w:val="002D4CE0"/>
    <w:rsid w:val="002E0D59"/>
    <w:rsid w:val="002E1AD8"/>
    <w:rsid w:val="002F01E4"/>
    <w:rsid w:val="002F5A53"/>
    <w:rsid w:val="003020A5"/>
    <w:rsid w:val="0031223D"/>
    <w:rsid w:val="003127BD"/>
    <w:rsid w:val="00316356"/>
    <w:rsid w:val="003200E5"/>
    <w:rsid w:val="003240D1"/>
    <w:rsid w:val="003254EE"/>
    <w:rsid w:val="003303B3"/>
    <w:rsid w:val="00343971"/>
    <w:rsid w:val="00351827"/>
    <w:rsid w:val="00352A34"/>
    <w:rsid w:val="003531C7"/>
    <w:rsid w:val="00365054"/>
    <w:rsid w:val="00370EF8"/>
    <w:rsid w:val="00371622"/>
    <w:rsid w:val="00371923"/>
    <w:rsid w:val="00375087"/>
    <w:rsid w:val="003905D2"/>
    <w:rsid w:val="003921DE"/>
    <w:rsid w:val="00394615"/>
    <w:rsid w:val="003951EF"/>
    <w:rsid w:val="00396746"/>
    <w:rsid w:val="003A0A18"/>
    <w:rsid w:val="003A0BBC"/>
    <w:rsid w:val="003B1FB4"/>
    <w:rsid w:val="003B45C7"/>
    <w:rsid w:val="003C0D43"/>
    <w:rsid w:val="003C3EBB"/>
    <w:rsid w:val="003C7CF4"/>
    <w:rsid w:val="003D06E5"/>
    <w:rsid w:val="003D7BE4"/>
    <w:rsid w:val="003E74A9"/>
    <w:rsid w:val="003F13C2"/>
    <w:rsid w:val="004005E0"/>
    <w:rsid w:val="0041603B"/>
    <w:rsid w:val="00416641"/>
    <w:rsid w:val="0042067D"/>
    <w:rsid w:val="004216FD"/>
    <w:rsid w:val="00427B9D"/>
    <w:rsid w:val="00432DCA"/>
    <w:rsid w:val="00433127"/>
    <w:rsid w:val="00437F21"/>
    <w:rsid w:val="004517B9"/>
    <w:rsid w:val="00451B95"/>
    <w:rsid w:val="00455C13"/>
    <w:rsid w:val="0046112B"/>
    <w:rsid w:val="00484D79"/>
    <w:rsid w:val="0049181A"/>
    <w:rsid w:val="0049239C"/>
    <w:rsid w:val="00497AE8"/>
    <w:rsid w:val="004A32FF"/>
    <w:rsid w:val="004A3B21"/>
    <w:rsid w:val="004A722C"/>
    <w:rsid w:val="004B06C2"/>
    <w:rsid w:val="004C51D9"/>
    <w:rsid w:val="004D3A48"/>
    <w:rsid w:val="004E1714"/>
    <w:rsid w:val="004E247D"/>
    <w:rsid w:val="004E3D8B"/>
    <w:rsid w:val="004E5E6B"/>
    <w:rsid w:val="005025FE"/>
    <w:rsid w:val="005066E4"/>
    <w:rsid w:val="00511EE5"/>
    <w:rsid w:val="005125C6"/>
    <w:rsid w:val="00522647"/>
    <w:rsid w:val="00522FD8"/>
    <w:rsid w:val="00531ED8"/>
    <w:rsid w:val="00545F8F"/>
    <w:rsid w:val="0055001F"/>
    <w:rsid w:val="00551C7F"/>
    <w:rsid w:val="00552297"/>
    <w:rsid w:val="0055332A"/>
    <w:rsid w:val="0055583C"/>
    <w:rsid w:val="00566401"/>
    <w:rsid w:val="00583534"/>
    <w:rsid w:val="005874B1"/>
    <w:rsid w:val="0059107D"/>
    <w:rsid w:val="00591E81"/>
    <w:rsid w:val="005A0A5F"/>
    <w:rsid w:val="005A187C"/>
    <w:rsid w:val="005A4E64"/>
    <w:rsid w:val="005A669F"/>
    <w:rsid w:val="005C2348"/>
    <w:rsid w:val="005C5388"/>
    <w:rsid w:val="005D5E30"/>
    <w:rsid w:val="005D6265"/>
    <w:rsid w:val="005D6D0C"/>
    <w:rsid w:val="005D76E9"/>
    <w:rsid w:val="005E556D"/>
    <w:rsid w:val="005F5139"/>
    <w:rsid w:val="00607F09"/>
    <w:rsid w:val="00624A67"/>
    <w:rsid w:val="00625BE1"/>
    <w:rsid w:val="00626434"/>
    <w:rsid w:val="00636BDE"/>
    <w:rsid w:val="00636D60"/>
    <w:rsid w:val="00645AB3"/>
    <w:rsid w:val="0064659A"/>
    <w:rsid w:val="006508EA"/>
    <w:rsid w:val="00663C1F"/>
    <w:rsid w:val="00674CF8"/>
    <w:rsid w:val="00681372"/>
    <w:rsid w:val="00685910"/>
    <w:rsid w:val="00687742"/>
    <w:rsid w:val="00696707"/>
    <w:rsid w:val="006A174A"/>
    <w:rsid w:val="006A6711"/>
    <w:rsid w:val="006B47C8"/>
    <w:rsid w:val="006C0AB2"/>
    <w:rsid w:val="006C24D0"/>
    <w:rsid w:val="006C2FA4"/>
    <w:rsid w:val="006D13F1"/>
    <w:rsid w:val="006D2E1E"/>
    <w:rsid w:val="006E0A13"/>
    <w:rsid w:val="006F4407"/>
    <w:rsid w:val="00720CEA"/>
    <w:rsid w:val="00730FF3"/>
    <w:rsid w:val="007460DF"/>
    <w:rsid w:val="007522E1"/>
    <w:rsid w:val="007573CE"/>
    <w:rsid w:val="00776320"/>
    <w:rsid w:val="00783A5A"/>
    <w:rsid w:val="00791AC8"/>
    <w:rsid w:val="007A6958"/>
    <w:rsid w:val="007B0FFC"/>
    <w:rsid w:val="007B4D06"/>
    <w:rsid w:val="007C244D"/>
    <w:rsid w:val="007C479F"/>
    <w:rsid w:val="007C48A3"/>
    <w:rsid w:val="007C5BEB"/>
    <w:rsid w:val="007D1C37"/>
    <w:rsid w:val="007D7F27"/>
    <w:rsid w:val="007F48B5"/>
    <w:rsid w:val="007F56FE"/>
    <w:rsid w:val="00800732"/>
    <w:rsid w:val="008014D1"/>
    <w:rsid w:val="00801A77"/>
    <w:rsid w:val="0080289A"/>
    <w:rsid w:val="00802E21"/>
    <w:rsid w:val="00805C38"/>
    <w:rsid w:val="00805F63"/>
    <w:rsid w:val="0080670D"/>
    <w:rsid w:val="0081417A"/>
    <w:rsid w:val="00817571"/>
    <w:rsid w:val="00817E16"/>
    <w:rsid w:val="008210D2"/>
    <w:rsid w:val="00834A32"/>
    <w:rsid w:val="00836E5B"/>
    <w:rsid w:val="00845ADE"/>
    <w:rsid w:val="00853F57"/>
    <w:rsid w:val="00855E8B"/>
    <w:rsid w:val="0085791C"/>
    <w:rsid w:val="00857EC6"/>
    <w:rsid w:val="008621BC"/>
    <w:rsid w:val="00863024"/>
    <w:rsid w:val="00870852"/>
    <w:rsid w:val="008725D3"/>
    <w:rsid w:val="00873643"/>
    <w:rsid w:val="00876D97"/>
    <w:rsid w:val="00883139"/>
    <w:rsid w:val="008A00B9"/>
    <w:rsid w:val="008A1606"/>
    <w:rsid w:val="008A3DE9"/>
    <w:rsid w:val="008A5D0A"/>
    <w:rsid w:val="008A64B1"/>
    <w:rsid w:val="008B411C"/>
    <w:rsid w:val="008B673D"/>
    <w:rsid w:val="008C267B"/>
    <w:rsid w:val="008C3C1B"/>
    <w:rsid w:val="008D17A8"/>
    <w:rsid w:val="008E1411"/>
    <w:rsid w:val="008E734A"/>
    <w:rsid w:val="008F3907"/>
    <w:rsid w:val="00914F48"/>
    <w:rsid w:val="00915F97"/>
    <w:rsid w:val="00926FC5"/>
    <w:rsid w:val="00927652"/>
    <w:rsid w:val="00927E67"/>
    <w:rsid w:val="00930F2D"/>
    <w:rsid w:val="009402CB"/>
    <w:rsid w:val="00942608"/>
    <w:rsid w:val="00942E48"/>
    <w:rsid w:val="009446C2"/>
    <w:rsid w:val="0096103B"/>
    <w:rsid w:val="00984CD0"/>
    <w:rsid w:val="00990AFD"/>
    <w:rsid w:val="009923C3"/>
    <w:rsid w:val="009A5983"/>
    <w:rsid w:val="009A7DA0"/>
    <w:rsid w:val="009B0159"/>
    <w:rsid w:val="009B4C05"/>
    <w:rsid w:val="009C2084"/>
    <w:rsid w:val="009C28F2"/>
    <w:rsid w:val="009C2933"/>
    <w:rsid w:val="009C751B"/>
    <w:rsid w:val="009C7C0C"/>
    <w:rsid w:val="009D2AF0"/>
    <w:rsid w:val="009D3CFF"/>
    <w:rsid w:val="009D494B"/>
    <w:rsid w:val="009E0CF0"/>
    <w:rsid w:val="009E34B9"/>
    <w:rsid w:val="009E3DA1"/>
    <w:rsid w:val="009E4BAF"/>
    <w:rsid w:val="009E5026"/>
    <w:rsid w:val="009F1B26"/>
    <w:rsid w:val="009F5A7A"/>
    <w:rsid w:val="00A10011"/>
    <w:rsid w:val="00A16EB0"/>
    <w:rsid w:val="00A22A2F"/>
    <w:rsid w:val="00A275EE"/>
    <w:rsid w:val="00A320F3"/>
    <w:rsid w:val="00A32C72"/>
    <w:rsid w:val="00A337AD"/>
    <w:rsid w:val="00A34863"/>
    <w:rsid w:val="00A40192"/>
    <w:rsid w:val="00A462D0"/>
    <w:rsid w:val="00A4784F"/>
    <w:rsid w:val="00A50636"/>
    <w:rsid w:val="00A605A3"/>
    <w:rsid w:val="00A65B78"/>
    <w:rsid w:val="00A83985"/>
    <w:rsid w:val="00A84BB1"/>
    <w:rsid w:val="00A854B6"/>
    <w:rsid w:val="00A914A5"/>
    <w:rsid w:val="00A94210"/>
    <w:rsid w:val="00A960F0"/>
    <w:rsid w:val="00AA2B8F"/>
    <w:rsid w:val="00AB0CCE"/>
    <w:rsid w:val="00AC566F"/>
    <w:rsid w:val="00AD2388"/>
    <w:rsid w:val="00AD40F2"/>
    <w:rsid w:val="00AE0F77"/>
    <w:rsid w:val="00AE31A0"/>
    <w:rsid w:val="00AF0F67"/>
    <w:rsid w:val="00AF25EE"/>
    <w:rsid w:val="00B02428"/>
    <w:rsid w:val="00B112FC"/>
    <w:rsid w:val="00B27B65"/>
    <w:rsid w:val="00B308EC"/>
    <w:rsid w:val="00B34A84"/>
    <w:rsid w:val="00B354FE"/>
    <w:rsid w:val="00B3666E"/>
    <w:rsid w:val="00B37716"/>
    <w:rsid w:val="00B401D5"/>
    <w:rsid w:val="00B419C4"/>
    <w:rsid w:val="00B42714"/>
    <w:rsid w:val="00B42BDC"/>
    <w:rsid w:val="00B463C7"/>
    <w:rsid w:val="00B46752"/>
    <w:rsid w:val="00B47BBC"/>
    <w:rsid w:val="00B5395A"/>
    <w:rsid w:val="00B75F37"/>
    <w:rsid w:val="00B77683"/>
    <w:rsid w:val="00B82253"/>
    <w:rsid w:val="00B93587"/>
    <w:rsid w:val="00B952C3"/>
    <w:rsid w:val="00BA6C38"/>
    <w:rsid w:val="00BB0D6C"/>
    <w:rsid w:val="00BB1B60"/>
    <w:rsid w:val="00BC7F8D"/>
    <w:rsid w:val="00BD7353"/>
    <w:rsid w:val="00BE227C"/>
    <w:rsid w:val="00BE3482"/>
    <w:rsid w:val="00BE54F4"/>
    <w:rsid w:val="00BE58EB"/>
    <w:rsid w:val="00BE5D2F"/>
    <w:rsid w:val="00BE7E4F"/>
    <w:rsid w:val="00BF6966"/>
    <w:rsid w:val="00BF76CE"/>
    <w:rsid w:val="00C02812"/>
    <w:rsid w:val="00C0519D"/>
    <w:rsid w:val="00C14489"/>
    <w:rsid w:val="00C23D52"/>
    <w:rsid w:val="00C33473"/>
    <w:rsid w:val="00C43744"/>
    <w:rsid w:val="00C45BF6"/>
    <w:rsid w:val="00C474B4"/>
    <w:rsid w:val="00C620F7"/>
    <w:rsid w:val="00C7330D"/>
    <w:rsid w:val="00C92AD8"/>
    <w:rsid w:val="00C93A84"/>
    <w:rsid w:val="00C9605F"/>
    <w:rsid w:val="00CA679D"/>
    <w:rsid w:val="00CB3FF4"/>
    <w:rsid w:val="00CD2417"/>
    <w:rsid w:val="00CD3E53"/>
    <w:rsid w:val="00CD4A9D"/>
    <w:rsid w:val="00CD5D2D"/>
    <w:rsid w:val="00CE3F53"/>
    <w:rsid w:val="00CE4BF0"/>
    <w:rsid w:val="00CF11F9"/>
    <w:rsid w:val="00CF333F"/>
    <w:rsid w:val="00D01AC6"/>
    <w:rsid w:val="00D02639"/>
    <w:rsid w:val="00D05646"/>
    <w:rsid w:val="00D05DF2"/>
    <w:rsid w:val="00D10CA5"/>
    <w:rsid w:val="00D17985"/>
    <w:rsid w:val="00D2237D"/>
    <w:rsid w:val="00D421D9"/>
    <w:rsid w:val="00D4305D"/>
    <w:rsid w:val="00D47C94"/>
    <w:rsid w:val="00D53DB6"/>
    <w:rsid w:val="00D56F0B"/>
    <w:rsid w:val="00D6274A"/>
    <w:rsid w:val="00D67C58"/>
    <w:rsid w:val="00D77E53"/>
    <w:rsid w:val="00D8611A"/>
    <w:rsid w:val="00D87A0E"/>
    <w:rsid w:val="00DA09AD"/>
    <w:rsid w:val="00DA7284"/>
    <w:rsid w:val="00DB0785"/>
    <w:rsid w:val="00DB1665"/>
    <w:rsid w:val="00DD28D2"/>
    <w:rsid w:val="00DD55F7"/>
    <w:rsid w:val="00E05591"/>
    <w:rsid w:val="00E065D5"/>
    <w:rsid w:val="00E15F21"/>
    <w:rsid w:val="00E169F1"/>
    <w:rsid w:val="00E17361"/>
    <w:rsid w:val="00E179BE"/>
    <w:rsid w:val="00E27AE7"/>
    <w:rsid w:val="00E33F27"/>
    <w:rsid w:val="00E36845"/>
    <w:rsid w:val="00E4588D"/>
    <w:rsid w:val="00E5005F"/>
    <w:rsid w:val="00E54E32"/>
    <w:rsid w:val="00E600A8"/>
    <w:rsid w:val="00E6723F"/>
    <w:rsid w:val="00E8112D"/>
    <w:rsid w:val="00E8120C"/>
    <w:rsid w:val="00E856FD"/>
    <w:rsid w:val="00E911C4"/>
    <w:rsid w:val="00E92D9D"/>
    <w:rsid w:val="00EB51F9"/>
    <w:rsid w:val="00EB54B8"/>
    <w:rsid w:val="00ED1ED8"/>
    <w:rsid w:val="00ED467D"/>
    <w:rsid w:val="00EE3FEA"/>
    <w:rsid w:val="00EF003C"/>
    <w:rsid w:val="00EF64A2"/>
    <w:rsid w:val="00F0006A"/>
    <w:rsid w:val="00F01B70"/>
    <w:rsid w:val="00F02875"/>
    <w:rsid w:val="00F26200"/>
    <w:rsid w:val="00F35A67"/>
    <w:rsid w:val="00F3782C"/>
    <w:rsid w:val="00F4184C"/>
    <w:rsid w:val="00F43EED"/>
    <w:rsid w:val="00F51200"/>
    <w:rsid w:val="00F51A31"/>
    <w:rsid w:val="00F60BB6"/>
    <w:rsid w:val="00F64824"/>
    <w:rsid w:val="00F71E3A"/>
    <w:rsid w:val="00F723A0"/>
    <w:rsid w:val="00F72E56"/>
    <w:rsid w:val="00F73C40"/>
    <w:rsid w:val="00F74837"/>
    <w:rsid w:val="00F75869"/>
    <w:rsid w:val="00F825D5"/>
    <w:rsid w:val="00F83CCB"/>
    <w:rsid w:val="00F91761"/>
    <w:rsid w:val="00F91C54"/>
    <w:rsid w:val="00FB4542"/>
    <w:rsid w:val="00FD2BAA"/>
    <w:rsid w:val="00FD698F"/>
    <w:rsid w:val="00FE0533"/>
    <w:rsid w:val="00FE6190"/>
    <w:rsid w:val="00FF40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101F671"/>
  <w15:chartTrackingRefBased/>
  <w15:docId w15:val="{F6F28962-E498-4F37-A7FB-F8EB45DB32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rsid w:val="00776320"/>
    <w:rPr>
      <w:rFonts w:ascii="Courier New" w:hAnsi="Courier New" w:cs="Courier New"/>
      <w:sz w:val="20"/>
      <w:szCs w:val="20"/>
    </w:rPr>
  </w:style>
  <w:style w:type="character" w:styleId="Hyperlink">
    <w:name w:val="Hyperlink"/>
    <w:rsid w:val="00791AC8"/>
    <w:rPr>
      <w:color w:val="0000FF"/>
      <w:u w:val="single"/>
    </w:rPr>
  </w:style>
  <w:style w:type="character" w:styleId="FollowedHyperlink">
    <w:name w:val="FollowedHyperlink"/>
    <w:rsid w:val="009B4C05"/>
    <w:rPr>
      <w:color w:val="800080"/>
      <w:u w:val="single"/>
    </w:rPr>
  </w:style>
  <w:style w:type="paragraph" w:styleId="BalloonText">
    <w:name w:val="Balloon Text"/>
    <w:basedOn w:val="Normal"/>
    <w:link w:val="BalloonTextChar"/>
    <w:rsid w:val="003D06E5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rsid w:val="003D06E5"/>
    <w:rPr>
      <w:rFonts w:ascii="Tahoma" w:hAnsi="Tahoma" w:cs="Tahoma"/>
      <w:sz w:val="16"/>
      <w:szCs w:val="16"/>
    </w:rPr>
  </w:style>
  <w:style w:type="paragraph" w:styleId="Header">
    <w:name w:val="header"/>
    <w:basedOn w:val="Normal"/>
    <w:rsid w:val="00151510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151510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8F390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92D9D"/>
    <w:pPr>
      <w:ind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7345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990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025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hyperlink" Target="mailto:illinoisfoxvalleyshrm@yahoo.com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yperlink" Target="http://illinoisfoxvalley.shrm.org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illinoisfoxvalleyshrm@yahoo.com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://illinoisfoxvalley.shrm.org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81</Words>
  <Characters>46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The Agency Staffing</Company>
  <LinksUpToDate>false</LinksUpToDate>
  <CharactersWithSpaces>545</CharactersWithSpaces>
  <SharedDoc>false</SharedDoc>
  <HLinks>
    <vt:vector size="12" baseType="variant">
      <vt:variant>
        <vt:i4>8323149</vt:i4>
      </vt:variant>
      <vt:variant>
        <vt:i4>3</vt:i4>
      </vt:variant>
      <vt:variant>
        <vt:i4>0</vt:i4>
      </vt:variant>
      <vt:variant>
        <vt:i4>5</vt:i4>
      </vt:variant>
      <vt:variant>
        <vt:lpwstr>mailto:illinoisfoxvalleyshrm@yahoo.com</vt:lpwstr>
      </vt:variant>
      <vt:variant>
        <vt:lpwstr/>
      </vt:variant>
      <vt:variant>
        <vt:i4>3211299</vt:i4>
      </vt:variant>
      <vt:variant>
        <vt:i4>0</vt:i4>
      </vt:variant>
      <vt:variant>
        <vt:i4>0</vt:i4>
      </vt:variant>
      <vt:variant>
        <vt:i4>5</vt:i4>
      </vt:variant>
      <vt:variant>
        <vt:lpwstr>http://illinoisfoxvalley.shrm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Peggy Thodos</dc:creator>
  <cp:keywords/>
  <cp:lastModifiedBy>Victoria Kunz</cp:lastModifiedBy>
  <cp:revision>3</cp:revision>
  <cp:lastPrinted>2019-08-22T01:07:00Z</cp:lastPrinted>
  <dcterms:created xsi:type="dcterms:W3CDTF">2021-03-17T22:25:00Z</dcterms:created>
  <dcterms:modified xsi:type="dcterms:W3CDTF">2021-03-17T22:33:00Z</dcterms:modified>
</cp:coreProperties>
</file>